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5E6859" w14:textId="32373044" w:rsidR="00A933CC" w:rsidRPr="00D2028A" w:rsidRDefault="00D641A8" w:rsidP="00402B4D">
      <w:pPr>
        <w:spacing w:after="0"/>
        <w:ind w:firstLine="72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  <w:t>ABINAYA</w:t>
      </w:r>
      <w:r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  <w:t>.</w:t>
      </w:r>
      <w:r w:rsidR="00327080"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  <w:t xml:space="preserve"> </w:t>
      </w:r>
      <w:r w:rsidR="00A933CC" w:rsidRPr="00D2028A">
        <w:rPr>
          <w:rFonts w:ascii="Times New Roman" w:eastAsia="Times New Roman" w:hAnsi="Times New Roman" w:cs="Times New Roman"/>
          <w:b/>
          <w:color w:val="002060"/>
          <w:sz w:val="24"/>
          <w:szCs w:val="24"/>
        </w:rPr>
        <w:t xml:space="preserve">M   </w:t>
      </w:r>
      <w:r w:rsidR="00A933CC" w:rsidRPr="00D2028A">
        <w:rPr>
          <w:rFonts w:ascii="Times New Roman" w:eastAsia="Times New Roman" w:hAnsi="Times New Roman" w:cs="Times New Roman"/>
          <w:b/>
          <w:sz w:val="24"/>
          <w:szCs w:val="24"/>
        </w:rPr>
        <w:t xml:space="preserve">                                           </w:t>
      </w:r>
      <w:r>
        <w:rPr>
          <w:noProof/>
        </w:rPr>
        <w:drawing>
          <wp:inline distT="0" distB="0" distL="0" distR="0" wp14:anchorId="07280E9A" wp14:editId="1B7C276D">
            <wp:extent cx="1272540" cy="1272540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7254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933CC" w:rsidRPr="00D2028A">
        <w:rPr>
          <w:rFonts w:ascii="Times New Roman" w:eastAsia="Times New Roman" w:hAnsi="Times New Roman" w:cs="Times New Roman"/>
          <w:b/>
          <w:sz w:val="24"/>
          <w:szCs w:val="24"/>
        </w:rPr>
        <w:t xml:space="preserve">  </w:t>
      </w:r>
    </w:p>
    <w:p w14:paraId="1FD60596" w14:textId="77777777" w:rsidR="00A933CC" w:rsidRPr="00D2028A" w:rsidRDefault="00A933CC" w:rsidP="00A933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Times New Roman" w:hAnsi="Times New Roman" w:cs="Times New Roman"/>
          <w:b/>
          <w:color w:val="0000FF"/>
          <w:sz w:val="24"/>
          <w:szCs w:val="24"/>
          <w:u w:val="single" w:color="0000FF"/>
        </w:rPr>
        <w:t>Abinayamathiyalagan@gmail.com</w:t>
      </w:r>
      <w:r w:rsidRPr="00D2028A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</w:p>
    <w:p w14:paraId="70A10AA7" w14:textId="74954AE3" w:rsidR="00A933CC" w:rsidRPr="00D2028A" w:rsidRDefault="00A933CC" w:rsidP="00A933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Times New Roman" w:hAnsi="Times New Roman" w:cs="Times New Roman"/>
          <w:b/>
          <w:sz w:val="24"/>
          <w:szCs w:val="24"/>
        </w:rPr>
        <w:t>Phone: 7598878180, 9</w:t>
      </w:r>
      <w:r w:rsidR="002F0DE6">
        <w:rPr>
          <w:rFonts w:ascii="Times New Roman" w:eastAsia="Times New Roman" w:hAnsi="Times New Roman" w:cs="Times New Roman"/>
          <w:b/>
          <w:sz w:val="24"/>
          <w:szCs w:val="24"/>
        </w:rPr>
        <w:t>585229334</w:t>
      </w:r>
    </w:p>
    <w:p w14:paraId="437A26DA" w14:textId="53DEE19A" w:rsidR="008B3C3B" w:rsidRPr="00D2028A" w:rsidRDefault="00977F2E">
      <w:pPr>
        <w:rPr>
          <w:rFonts w:ascii="Times New Roman" w:hAnsi="Times New Roman" w:cs="Times New Roman"/>
          <w:sz w:val="24"/>
          <w:szCs w:val="24"/>
        </w:rPr>
      </w:pPr>
    </w:p>
    <w:p w14:paraId="1267A859" w14:textId="1A07C4A1" w:rsidR="00A933CC" w:rsidRPr="00D2028A" w:rsidRDefault="00A933CC" w:rsidP="00A933CC">
      <w:pPr>
        <w:spacing w:after="0"/>
        <w:ind w:left="10" w:hanging="10"/>
        <w:rPr>
          <w:rFonts w:ascii="Times New Roman" w:eastAsia="Arial" w:hAnsi="Times New Roman" w:cs="Times New Roman"/>
          <w:b/>
          <w:sz w:val="24"/>
          <w:szCs w:val="24"/>
        </w:rPr>
      </w:pPr>
      <w:r w:rsidRPr="00D2028A">
        <w:rPr>
          <w:rFonts w:ascii="Times New Roman" w:eastAsia="Arial" w:hAnsi="Times New Roman" w:cs="Times New Roman"/>
          <w:b/>
          <w:sz w:val="24"/>
          <w:szCs w:val="24"/>
        </w:rPr>
        <w:t xml:space="preserve">Objective: </w:t>
      </w:r>
    </w:p>
    <w:p w14:paraId="370F0F15" w14:textId="77777777" w:rsidR="00D2028A" w:rsidRPr="00D2028A" w:rsidRDefault="00D2028A" w:rsidP="00A933CC">
      <w:pPr>
        <w:spacing w:after="0"/>
        <w:ind w:left="10" w:hanging="10"/>
        <w:rPr>
          <w:rFonts w:ascii="Times New Roman" w:hAnsi="Times New Roman" w:cs="Times New Roman"/>
          <w:sz w:val="24"/>
          <w:szCs w:val="24"/>
        </w:rPr>
      </w:pPr>
    </w:p>
    <w:p w14:paraId="2DB220F2" w14:textId="77777777" w:rsidR="00A933CC" w:rsidRPr="00D2028A" w:rsidRDefault="00A933CC" w:rsidP="00A933CC">
      <w:pPr>
        <w:spacing w:after="10" w:line="248" w:lineRule="auto"/>
        <w:ind w:left="-5" w:hanging="1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sz w:val="24"/>
          <w:szCs w:val="24"/>
        </w:rPr>
        <w:t xml:space="preserve">To gain experience in various technologies </w:t>
      </w:r>
      <w:proofErr w:type="gramStart"/>
      <w:r w:rsidRPr="00D2028A">
        <w:rPr>
          <w:rFonts w:ascii="Times New Roman" w:eastAsia="Arial" w:hAnsi="Times New Roman" w:cs="Times New Roman"/>
          <w:sz w:val="24"/>
          <w:szCs w:val="24"/>
        </w:rPr>
        <w:t>and also</w:t>
      </w:r>
      <w:proofErr w:type="gramEnd"/>
      <w:r w:rsidRPr="00D2028A">
        <w:rPr>
          <w:rFonts w:ascii="Times New Roman" w:eastAsia="Arial" w:hAnsi="Times New Roman" w:cs="Times New Roman"/>
          <w:sz w:val="24"/>
          <w:szCs w:val="24"/>
        </w:rPr>
        <w:t xml:space="preserve"> project management in the short term and head the operations of a big organization in the medium / long term.  </w:t>
      </w:r>
    </w:p>
    <w:p w14:paraId="25A6A9C0" w14:textId="77777777" w:rsidR="00A933CC" w:rsidRPr="00D2028A" w:rsidRDefault="00A933CC" w:rsidP="00A933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05CAE952" w14:textId="77777777" w:rsidR="00A933CC" w:rsidRPr="00D2028A" w:rsidRDefault="00A933CC" w:rsidP="00A933CC">
      <w:pPr>
        <w:spacing w:after="0"/>
        <w:ind w:left="10" w:hanging="1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b/>
          <w:sz w:val="24"/>
          <w:szCs w:val="24"/>
        </w:rPr>
        <w:t xml:space="preserve">Technical Skills: </w:t>
      </w:r>
    </w:p>
    <w:p w14:paraId="5465959A" w14:textId="77777777" w:rsidR="00A933CC" w:rsidRPr="00D2028A" w:rsidRDefault="00A933CC" w:rsidP="00A933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5829123B" w14:textId="61E15E39" w:rsidR="00A933CC" w:rsidRPr="00D2028A" w:rsidRDefault="00A933CC" w:rsidP="00A933CC">
      <w:pPr>
        <w:numPr>
          <w:ilvl w:val="0"/>
          <w:numId w:val="1"/>
        </w:numPr>
        <w:spacing w:after="10" w:line="248" w:lineRule="auto"/>
        <w:ind w:hanging="361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sz w:val="24"/>
          <w:szCs w:val="24"/>
        </w:rPr>
        <w:t xml:space="preserve">Technologies known                            </w:t>
      </w:r>
      <w:proofErr w:type="gramStart"/>
      <w:r w:rsidRPr="00D2028A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="00D2028A"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D2028A">
        <w:rPr>
          <w:rFonts w:ascii="Times New Roman" w:eastAsia="Arial" w:hAnsi="Times New Roman" w:cs="Times New Roman"/>
          <w:sz w:val="24"/>
          <w:szCs w:val="24"/>
        </w:rPr>
        <w:t>:</w:t>
      </w:r>
      <w:proofErr w:type="gramEnd"/>
      <w:r w:rsidRPr="00D2028A">
        <w:rPr>
          <w:rFonts w:ascii="Times New Roman" w:eastAsia="Arial" w:hAnsi="Times New Roman" w:cs="Times New Roman"/>
          <w:sz w:val="24"/>
          <w:szCs w:val="24"/>
        </w:rPr>
        <w:t xml:space="preserve">          VM</w:t>
      </w:r>
      <w:r w:rsidR="00B55CF8">
        <w:rPr>
          <w:rFonts w:ascii="Times New Roman" w:eastAsia="Arial" w:hAnsi="Times New Roman" w:cs="Times New Roman"/>
          <w:sz w:val="24"/>
          <w:szCs w:val="24"/>
        </w:rPr>
        <w:t>w</w:t>
      </w:r>
      <w:r w:rsidRPr="00D2028A">
        <w:rPr>
          <w:rFonts w:ascii="Times New Roman" w:eastAsia="Arial" w:hAnsi="Times New Roman" w:cs="Times New Roman"/>
          <w:sz w:val="24"/>
          <w:szCs w:val="24"/>
        </w:rPr>
        <w:t>are Horizon view client, Windows</w:t>
      </w:r>
    </w:p>
    <w:p w14:paraId="3AAD40BE" w14:textId="28ABFD4E" w:rsidR="00A933CC" w:rsidRPr="00D2028A" w:rsidRDefault="00A933CC" w:rsidP="00A933CC">
      <w:pPr>
        <w:numPr>
          <w:ilvl w:val="0"/>
          <w:numId w:val="1"/>
        </w:numPr>
        <w:spacing w:after="10" w:line="248" w:lineRule="auto"/>
        <w:ind w:hanging="361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sz w:val="24"/>
          <w:szCs w:val="24"/>
        </w:rPr>
        <w:t xml:space="preserve">Certifications </w:t>
      </w:r>
      <w:r w:rsidRPr="00D2028A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D2028A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D2028A">
        <w:rPr>
          <w:rFonts w:ascii="Times New Roman" w:eastAsia="Arial" w:hAnsi="Times New Roman" w:cs="Times New Roman"/>
          <w:sz w:val="24"/>
          <w:szCs w:val="24"/>
        </w:rPr>
        <w:tab/>
        <w:t xml:space="preserve">          </w:t>
      </w:r>
      <w:proofErr w:type="gramStart"/>
      <w:r w:rsidRPr="00D2028A">
        <w:rPr>
          <w:rFonts w:ascii="Times New Roman" w:eastAsia="Arial" w:hAnsi="Times New Roman" w:cs="Times New Roman"/>
          <w:sz w:val="24"/>
          <w:szCs w:val="24"/>
        </w:rPr>
        <w:t xml:space="preserve">  :</w:t>
      </w:r>
      <w:proofErr w:type="gramEnd"/>
      <w:r w:rsidRPr="00D2028A">
        <w:rPr>
          <w:rFonts w:ascii="Times New Roman" w:eastAsia="Arial" w:hAnsi="Times New Roman" w:cs="Times New Roman"/>
          <w:sz w:val="24"/>
          <w:szCs w:val="24"/>
        </w:rPr>
        <w:t xml:space="preserve">          </w:t>
      </w:r>
      <w:r w:rsidR="00370082">
        <w:rPr>
          <w:rFonts w:ascii="Times New Roman" w:eastAsia="Arial" w:hAnsi="Times New Roman" w:cs="Times New Roman"/>
          <w:sz w:val="24"/>
          <w:szCs w:val="24"/>
        </w:rPr>
        <w:t xml:space="preserve">Microsoft </w:t>
      </w:r>
      <w:r w:rsidR="002D0889">
        <w:rPr>
          <w:rFonts w:ascii="Times New Roman" w:eastAsia="Arial" w:hAnsi="Times New Roman" w:cs="Times New Roman"/>
          <w:sz w:val="24"/>
          <w:szCs w:val="24"/>
        </w:rPr>
        <w:t>Azure Fundamentals</w:t>
      </w:r>
      <w:r w:rsidRPr="00D2028A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239994AA" w14:textId="062161CC" w:rsidR="00A933CC" w:rsidRPr="00D2028A" w:rsidRDefault="00A933CC" w:rsidP="00A933CC">
      <w:pPr>
        <w:numPr>
          <w:ilvl w:val="0"/>
          <w:numId w:val="1"/>
        </w:numPr>
        <w:spacing w:after="10" w:line="248" w:lineRule="auto"/>
        <w:ind w:hanging="361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sz w:val="24"/>
          <w:szCs w:val="24"/>
        </w:rPr>
        <w:t xml:space="preserve">Applications </w:t>
      </w:r>
      <w:r w:rsidRPr="00D2028A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D2028A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D2028A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D2028A">
        <w:rPr>
          <w:rFonts w:ascii="Times New Roman" w:eastAsia="Arial" w:hAnsi="Times New Roman" w:cs="Times New Roman"/>
          <w:sz w:val="24"/>
          <w:szCs w:val="24"/>
        </w:rPr>
        <w:tab/>
        <w:t>:          MS Office apps</w:t>
      </w:r>
    </w:p>
    <w:p w14:paraId="2881B0C8" w14:textId="4190E7BE" w:rsidR="00A933CC" w:rsidRPr="00D2028A" w:rsidRDefault="00A933CC">
      <w:pPr>
        <w:rPr>
          <w:rFonts w:ascii="Times New Roman" w:hAnsi="Times New Roman" w:cs="Times New Roman"/>
          <w:sz w:val="24"/>
          <w:szCs w:val="24"/>
        </w:rPr>
      </w:pPr>
    </w:p>
    <w:p w14:paraId="6F174940" w14:textId="59E5B78C" w:rsidR="00A933CC" w:rsidRPr="00D2028A" w:rsidRDefault="00A933CC">
      <w:pPr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</w:pPr>
      <w:r w:rsidRPr="00D2028A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>PROFESSIONAL EXPERIENCE: (</w:t>
      </w:r>
      <w:r w:rsidR="003D373A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>5</w:t>
      </w:r>
      <w:r w:rsidRPr="00D2028A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 xml:space="preserve"> Years)</w:t>
      </w:r>
    </w:p>
    <w:p w14:paraId="27345FA4" w14:textId="58C62ECF" w:rsidR="00A933CC" w:rsidRPr="00D2028A" w:rsidRDefault="00A933CC">
      <w:pPr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hAnsi="Times New Roman" w:cs="Times New Roman"/>
          <w:b/>
          <w:bCs/>
          <w:sz w:val="24"/>
          <w:szCs w:val="24"/>
        </w:rPr>
        <w:t>Organisation</w:t>
      </w:r>
      <w:r w:rsidRPr="00D2028A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474B284" w14:textId="77777777" w:rsidR="00A933CC" w:rsidRPr="00D2028A" w:rsidRDefault="00A933CC" w:rsidP="00A933CC">
      <w:pPr>
        <w:rPr>
          <w:rFonts w:ascii="Times New Roman" w:eastAsia="Arial" w:hAnsi="Times New Roman" w:cs="Times New Roman"/>
          <w:b/>
          <w:sz w:val="24"/>
          <w:szCs w:val="24"/>
        </w:rPr>
      </w:pPr>
      <w:r w:rsidRPr="00D2028A">
        <w:rPr>
          <w:rFonts w:ascii="Times New Roman" w:hAnsi="Times New Roman" w:cs="Times New Roman"/>
          <w:sz w:val="24"/>
          <w:szCs w:val="24"/>
        </w:rPr>
        <w:t xml:space="preserve">Wipro Technologies Limited </w:t>
      </w:r>
      <w:r w:rsidRPr="00D2028A">
        <w:rPr>
          <w:rFonts w:ascii="Times New Roman" w:hAnsi="Times New Roman" w:cs="Times New Roman"/>
          <w:b/>
          <w:bCs/>
          <w:sz w:val="24"/>
          <w:szCs w:val="24"/>
        </w:rPr>
        <w:t>(</w:t>
      </w:r>
      <w:r w:rsidRPr="00D2028A">
        <w:rPr>
          <w:rFonts w:ascii="Times New Roman" w:eastAsia="Arial" w:hAnsi="Times New Roman" w:cs="Times New Roman"/>
          <w:b/>
          <w:sz w:val="24"/>
          <w:szCs w:val="24"/>
        </w:rPr>
        <w:t>Feb 2018 – April 2020)</w:t>
      </w:r>
    </w:p>
    <w:p w14:paraId="5AE8AD99" w14:textId="3B4FF621" w:rsidR="00A933CC" w:rsidRPr="00D2028A" w:rsidRDefault="00A933CC" w:rsidP="00A933CC">
      <w:pPr>
        <w:rPr>
          <w:rFonts w:ascii="Times New Roman" w:eastAsia="Arial" w:hAnsi="Times New Roman" w:cs="Times New Roman"/>
          <w:bCs/>
          <w:sz w:val="24"/>
          <w:szCs w:val="24"/>
        </w:rPr>
      </w:pPr>
      <w:r w:rsidRPr="00D2028A">
        <w:rPr>
          <w:rFonts w:ascii="Times New Roman" w:eastAsia="Arial" w:hAnsi="Times New Roman" w:cs="Times New Roman"/>
          <w:bCs/>
          <w:sz w:val="24"/>
          <w:szCs w:val="24"/>
        </w:rPr>
        <w:t>DXC Technologies (</w:t>
      </w:r>
      <w:r w:rsidRPr="00D2028A">
        <w:rPr>
          <w:rFonts w:ascii="Times New Roman" w:eastAsia="Arial" w:hAnsi="Times New Roman" w:cs="Times New Roman"/>
          <w:b/>
          <w:sz w:val="24"/>
          <w:szCs w:val="24"/>
        </w:rPr>
        <w:t>April 2020 - Present</w:t>
      </w:r>
      <w:r w:rsidRPr="00D2028A">
        <w:rPr>
          <w:rFonts w:ascii="Times New Roman" w:eastAsia="Arial" w:hAnsi="Times New Roman" w:cs="Times New Roman"/>
          <w:bCs/>
          <w:sz w:val="24"/>
          <w:szCs w:val="24"/>
        </w:rPr>
        <w:t>)</w:t>
      </w:r>
    </w:p>
    <w:p w14:paraId="05A21D18" w14:textId="3742D1AC" w:rsidR="00A933CC" w:rsidRPr="00D2028A" w:rsidRDefault="00A933CC" w:rsidP="00A933CC">
      <w:pPr>
        <w:rPr>
          <w:rFonts w:ascii="Times New Roman" w:eastAsia="Arial" w:hAnsi="Times New Roman" w:cs="Times New Roman"/>
          <w:bCs/>
          <w:sz w:val="24"/>
          <w:szCs w:val="24"/>
        </w:rPr>
      </w:pPr>
    </w:p>
    <w:p w14:paraId="4648D85F" w14:textId="77777777" w:rsidR="00A933CC" w:rsidRPr="00D2028A" w:rsidRDefault="00A933CC" w:rsidP="00A933CC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 xml:space="preserve">Major Areas of </w:t>
      </w:r>
      <w:proofErr w:type="gramStart"/>
      <w:r w:rsidRPr="00D2028A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>Experience :</w:t>
      </w:r>
      <w:proofErr w:type="gramEnd"/>
      <w:r w:rsidRPr="00D2028A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73A193BE" w14:textId="77777777" w:rsidR="00A933CC" w:rsidRPr="00D2028A" w:rsidRDefault="00A933CC" w:rsidP="00A933CC">
      <w:p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7A26B94C" w14:textId="36C06CC0" w:rsidR="00A933CC" w:rsidRPr="00D2028A" w:rsidRDefault="00A933CC" w:rsidP="00A933CC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hAnsi="Times New Roman" w:cs="Times New Roman"/>
          <w:sz w:val="24"/>
          <w:szCs w:val="24"/>
        </w:rPr>
        <w:t>VMWare Technology</w:t>
      </w:r>
    </w:p>
    <w:p w14:paraId="370297E1" w14:textId="6FBB5997" w:rsidR="00A933CC" w:rsidRPr="00D2028A" w:rsidRDefault="00D2028A" w:rsidP="00A933CC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hAnsi="Times New Roman" w:cs="Times New Roman"/>
          <w:sz w:val="24"/>
          <w:szCs w:val="24"/>
        </w:rPr>
        <w:t>Active Directory</w:t>
      </w:r>
    </w:p>
    <w:p w14:paraId="0168D88A" w14:textId="30A2227A" w:rsidR="00D2028A" w:rsidRPr="00D2028A" w:rsidRDefault="00D2028A" w:rsidP="00A933CC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proofErr w:type="spellStart"/>
      <w:r w:rsidRPr="00D2028A">
        <w:rPr>
          <w:rFonts w:ascii="Times New Roman" w:hAnsi="Times New Roman" w:cs="Times New Roman"/>
          <w:sz w:val="24"/>
          <w:szCs w:val="24"/>
        </w:rPr>
        <w:t>Vcenter</w:t>
      </w:r>
      <w:proofErr w:type="spellEnd"/>
    </w:p>
    <w:p w14:paraId="57116083" w14:textId="554E7E82" w:rsidR="00D2028A" w:rsidRDefault="00D2028A" w:rsidP="00A933CC">
      <w:pPr>
        <w:pStyle w:val="ListParagraph"/>
        <w:numPr>
          <w:ilvl w:val="0"/>
          <w:numId w:val="3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D2028A">
        <w:rPr>
          <w:rFonts w:ascii="Times New Roman" w:hAnsi="Times New Roman" w:cs="Times New Roman"/>
          <w:sz w:val="24"/>
          <w:szCs w:val="24"/>
        </w:rPr>
        <w:t>Troubleshoot</w:t>
      </w:r>
    </w:p>
    <w:p w14:paraId="485F3513" w14:textId="6284FACB" w:rsidR="008C18C0" w:rsidRDefault="008C18C0" w:rsidP="008C18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D49D4B3" w14:textId="77777777" w:rsidR="008C18C0" w:rsidRPr="00657C5D" w:rsidRDefault="008C18C0" w:rsidP="008C18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57C5D">
        <w:rPr>
          <w:rFonts w:ascii="Times New Roman" w:hAnsi="Times New Roman" w:cs="Times New Roman"/>
          <w:b/>
          <w:bCs/>
          <w:sz w:val="24"/>
          <w:szCs w:val="24"/>
        </w:rPr>
        <w:t>Project in DXC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1471CB05" w14:textId="77777777" w:rsidR="008C18C0" w:rsidRDefault="008C18C0" w:rsidP="008C18C0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57C5D">
        <w:rPr>
          <w:rFonts w:ascii="Times New Roman" w:hAnsi="Times New Roman" w:cs="Times New Roman"/>
          <w:b/>
          <w:bCs/>
          <w:sz w:val="24"/>
          <w:szCs w:val="24"/>
        </w:rPr>
        <w:t>Client: AT&amp;T</w:t>
      </w:r>
    </w:p>
    <w:p w14:paraId="6C86392F" w14:textId="77777777" w:rsidR="008C18C0" w:rsidRDefault="008C18C0" w:rsidP="008C18C0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Key Deliverables:</w:t>
      </w:r>
    </w:p>
    <w:p w14:paraId="744CAD04" w14:textId="77777777" w:rsidR="008C18C0" w:rsidRDefault="008C18C0" w:rsidP="008C18C0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13EBC">
        <w:rPr>
          <w:rFonts w:ascii="Times New Roman" w:hAnsi="Times New Roman" w:cs="Times New Roman"/>
          <w:sz w:val="24"/>
          <w:szCs w:val="24"/>
        </w:rPr>
        <w:t>Mentoring and training of interns and team members in VMware and Windows Server administration</w:t>
      </w:r>
    </w:p>
    <w:p w14:paraId="3C9676DA" w14:textId="77777777" w:rsidR="008C18C0" w:rsidRPr="00B13EBC" w:rsidRDefault="008C18C0" w:rsidP="008C18C0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13EBC">
        <w:rPr>
          <w:rFonts w:ascii="Times New Roman" w:hAnsi="Times New Roman" w:cs="Times New Roman"/>
          <w:sz w:val="24"/>
          <w:szCs w:val="24"/>
        </w:rPr>
        <w:t>Perform upgrades to operating systems and software packages (</w:t>
      </w:r>
      <w:proofErr w:type="spellStart"/>
      <w:r w:rsidRPr="00B13EBC">
        <w:rPr>
          <w:rFonts w:ascii="Times New Roman" w:hAnsi="Times New Roman" w:cs="Times New Roman"/>
          <w:sz w:val="24"/>
          <w:szCs w:val="24"/>
        </w:rPr>
        <w:t>ie</w:t>
      </w:r>
      <w:proofErr w:type="spellEnd"/>
      <w:r>
        <w:rPr>
          <w:rFonts w:ascii="Times New Roman" w:hAnsi="Times New Roman" w:cs="Times New Roman"/>
          <w:sz w:val="24"/>
          <w:szCs w:val="24"/>
        </w:rPr>
        <w:t>,</w:t>
      </w:r>
      <w:r w:rsidRPr="00B13EBC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H</w:t>
      </w:r>
      <w:r w:rsidRPr="00B13EBC">
        <w:rPr>
          <w:rFonts w:ascii="Times New Roman" w:hAnsi="Times New Roman" w:cs="Times New Roman"/>
          <w:sz w:val="24"/>
          <w:szCs w:val="24"/>
        </w:rPr>
        <w:t>VDI components, Windows services, or other enterprise apps) as necessary</w:t>
      </w:r>
    </w:p>
    <w:p w14:paraId="735A6188" w14:textId="77777777" w:rsidR="008C18C0" w:rsidRPr="00B13EBC" w:rsidRDefault="008C18C0" w:rsidP="008C18C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76" w:lineRule="auto"/>
        <w:rPr>
          <w:rFonts w:ascii="Georgia" w:eastAsia="Times New Roman" w:hAnsi="Georgia" w:cs="Times New Roman"/>
          <w:sz w:val="21"/>
          <w:szCs w:val="21"/>
        </w:rPr>
      </w:pPr>
      <w:r w:rsidRPr="00B13EBC">
        <w:rPr>
          <w:rFonts w:ascii="Georgia" w:eastAsia="Times New Roman" w:hAnsi="Georgia" w:cs="Times New Roman"/>
          <w:sz w:val="21"/>
          <w:szCs w:val="21"/>
        </w:rPr>
        <w:lastRenderedPageBreak/>
        <w:t>Performing backups, troubleshooting and problem resolution for servers associated with a VMware virtual infrastructure</w:t>
      </w:r>
    </w:p>
    <w:p w14:paraId="6D5CA487" w14:textId="77777777" w:rsidR="008C18C0" w:rsidRPr="00B13EBC" w:rsidRDefault="008C18C0" w:rsidP="008C18C0">
      <w:pPr>
        <w:pStyle w:val="ListParagraph"/>
        <w:numPr>
          <w:ilvl w:val="0"/>
          <w:numId w:val="5"/>
        </w:numPr>
        <w:spacing w:line="276" w:lineRule="auto"/>
        <w:rPr>
          <w:rFonts w:ascii="Times New Roman" w:hAnsi="Times New Roman" w:cs="Times New Roman"/>
          <w:sz w:val="24"/>
          <w:szCs w:val="24"/>
        </w:rPr>
      </w:pPr>
      <w:r w:rsidRPr="00B13EBC">
        <w:rPr>
          <w:rFonts w:ascii="Times New Roman" w:hAnsi="Times New Roman" w:cs="Times New Roman"/>
          <w:sz w:val="24"/>
          <w:szCs w:val="24"/>
        </w:rPr>
        <w:t xml:space="preserve">Troubleshoots and resolves problems and monitors system performance while simultaneously support </w:t>
      </w:r>
      <w:r>
        <w:rPr>
          <w:rFonts w:ascii="Times New Roman" w:hAnsi="Times New Roman" w:cs="Times New Roman"/>
          <w:sz w:val="24"/>
          <w:szCs w:val="24"/>
        </w:rPr>
        <w:t>team members</w:t>
      </w:r>
      <w:r w:rsidRPr="00B13EBC">
        <w:rPr>
          <w:rFonts w:ascii="Times New Roman" w:hAnsi="Times New Roman" w:cs="Times New Roman"/>
          <w:sz w:val="24"/>
          <w:szCs w:val="24"/>
        </w:rPr>
        <w:t xml:space="preserve"> engaged in similar efforts</w:t>
      </w:r>
    </w:p>
    <w:p w14:paraId="1620AE48" w14:textId="77777777" w:rsidR="008C18C0" w:rsidRPr="004276EC" w:rsidRDefault="008C18C0" w:rsidP="008C18C0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1"/>
          <w:szCs w:val="21"/>
        </w:rPr>
      </w:pPr>
      <w:r w:rsidRPr="004276EC">
        <w:rPr>
          <w:rFonts w:ascii="Georgia" w:eastAsia="Times New Roman" w:hAnsi="Georgia" w:cs="Times New Roman"/>
          <w:sz w:val="21"/>
          <w:szCs w:val="21"/>
        </w:rPr>
        <w:t>Work independently and receive minimal guidance on work assignments</w:t>
      </w:r>
    </w:p>
    <w:p w14:paraId="7ECAAE89" w14:textId="7102AE78" w:rsidR="008C18C0" w:rsidRPr="004276EC" w:rsidRDefault="008C18C0" w:rsidP="008C18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 w:rsidRPr="004276EC">
        <w:rPr>
          <w:rFonts w:ascii="Times New Roman" w:hAnsi="Times New Roman" w:cs="Times New Roman"/>
          <w:sz w:val="24"/>
          <w:szCs w:val="24"/>
        </w:rPr>
        <w:t xml:space="preserve">Provide </w:t>
      </w:r>
      <w:r w:rsidR="003D373A">
        <w:rPr>
          <w:rFonts w:ascii="Times New Roman" w:hAnsi="Times New Roman" w:cs="Times New Roman"/>
          <w:sz w:val="24"/>
          <w:szCs w:val="24"/>
        </w:rPr>
        <w:t>SME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4276EC">
        <w:rPr>
          <w:rFonts w:ascii="Times New Roman" w:hAnsi="Times New Roman" w:cs="Times New Roman"/>
          <w:sz w:val="24"/>
          <w:szCs w:val="24"/>
        </w:rPr>
        <w:t xml:space="preserve">level support for </w:t>
      </w:r>
      <w:r>
        <w:rPr>
          <w:rFonts w:ascii="Times New Roman" w:hAnsi="Times New Roman" w:cs="Times New Roman"/>
          <w:sz w:val="24"/>
          <w:szCs w:val="24"/>
        </w:rPr>
        <w:t>HVD</w:t>
      </w:r>
      <w:r w:rsidRPr="004276EC">
        <w:rPr>
          <w:rFonts w:ascii="Times New Roman" w:hAnsi="Times New Roman" w:cs="Times New Roman"/>
          <w:sz w:val="24"/>
          <w:szCs w:val="24"/>
        </w:rPr>
        <w:t xml:space="preserve"> issues that come through the </w:t>
      </w:r>
      <w:r>
        <w:rPr>
          <w:rFonts w:ascii="Times New Roman" w:hAnsi="Times New Roman" w:cs="Times New Roman"/>
          <w:sz w:val="24"/>
          <w:szCs w:val="24"/>
        </w:rPr>
        <w:t xml:space="preserve">Email/Service Now/ Phone </w:t>
      </w:r>
    </w:p>
    <w:p w14:paraId="4096A851" w14:textId="77777777" w:rsidR="008C18C0" w:rsidRDefault="008C18C0" w:rsidP="008C18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Good knowledge in tools like SSV, M&amp;R, Service Now, Active directory, V </w:t>
      </w:r>
      <w:proofErr w:type="spellStart"/>
      <w:r>
        <w:rPr>
          <w:rFonts w:ascii="Times New Roman" w:hAnsi="Times New Roman" w:cs="Times New Roman"/>
          <w:sz w:val="24"/>
          <w:szCs w:val="24"/>
        </w:rPr>
        <w:t>center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Appstack</w:t>
      </w:r>
      <w:proofErr w:type="spellEnd"/>
    </w:p>
    <w:p w14:paraId="6EC410A7" w14:textId="3C85FCB9" w:rsidR="008C18C0" w:rsidRDefault="008C18C0" w:rsidP="008C18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ad troubleshooted major issues like</w:t>
      </w:r>
      <w:r w:rsidR="003D373A">
        <w:rPr>
          <w:rFonts w:ascii="Times New Roman" w:hAnsi="Times New Roman" w:cs="Times New Roman"/>
          <w:sz w:val="24"/>
          <w:szCs w:val="24"/>
        </w:rPr>
        <w:t xml:space="preserve"> Connectivity,</w:t>
      </w:r>
      <w:r>
        <w:rPr>
          <w:rFonts w:ascii="Times New Roman" w:hAnsi="Times New Roman" w:cs="Times New Roman"/>
          <w:sz w:val="24"/>
          <w:szCs w:val="24"/>
        </w:rPr>
        <w:t xml:space="preserve"> Outlook</w:t>
      </w:r>
      <w:r w:rsidR="003D373A">
        <w:rPr>
          <w:rFonts w:ascii="Times New Roman" w:hAnsi="Times New Roman" w:cs="Times New Roman"/>
          <w:sz w:val="24"/>
          <w:szCs w:val="24"/>
        </w:rPr>
        <w:t>, Exchange</w:t>
      </w:r>
      <w:r>
        <w:rPr>
          <w:rFonts w:ascii="Times New Roman" w:hAnsi="Times New Roman" w:cs="Times New Roman"/>
          <w:sz w:val="24"/>
          <w:szCs w:val="24"/>
        </w:rPr>
        <w:t xml:space="preserve"> EXO migrated user issues, </w:t>
      </w:r>
      <w:r w:rsidR="003D373A">
        <w:rPr>
          <w:rFonts w:ascii="Times New Roman" w:hAnsi="Times New Roman" w:cs="Times New Roman"/>
          <w:sz w:val="24"/>
          <w:szCs w:val="24"/>
        </w:rPr>
        <w:t xml:space="preserve">Profile issue </w:t>
      </w:r>
      <w:proofErr w:type="gramStart"/>
      <w:r w:rsidR="003D373A">
        <w:rPr>
          <w:rFonts w:ascii="Times New Roman" w:hAnsi="Times New Roman" w:cs="Times New Roman"/>
          <w:sz w:val="24"/>
          <w:szCs w:val="24"/>
        </w:rPr>
        <w:t xml:space="preserve">( </w:t>
      </w:r>
      <w:proofErr w:type="spellStart"/>
      <w:r w:rsidR="003D373A">
        <w:rPr>
          <w:rFonts w:ascii="Times New Roman" w:hAnsi="Times New Roman" w:cs="Times New Roman"/>
          <w:sz w:val="24"/>
          <w:szCs w:val="24"/>
        </w:rPr>
        <w:t>FSLogix</w:t>
      </w:r>
      <w:proofErr w:type="spellEnd"/>
      <w:proofErr w:type="gramEnd"/>
      <w:r w:rsidR="003D373A">
        <w:rPr>
          <w:rFonts w:ascii="Times New Roman" w:hAnsi="Times New Roman" w:cs="Times New Roman"/>
          <w:sz w:val="24"/>
          <w:szCs w:val="24"/>
        </w:rPr>
        <w:t xml:space="preserve">, Profile unity) </w:t>
      </w:r>
      <w:r>
        <w:rPr>
          <w:rFonts w:ascii="Times New Roman" w:hAnsi="Times New Roman" w:cs="Times New Roman"/>
          <w:sz w:val="24"/>
          <w:szCs w:val="24"/>
        </w:rPr>
        <w:t xml:space="preserve">Dual monitor, Thin client based Horizon VDI’s,(Static and dynamic), Performance issues, </w:t>
      </w:r>
      <w:r w:rsidR="003D373A">
        <w:rPr>
          <w:rFonts w:ascii="Times New Roman" w:hAnsi="Times New Roman" w:cs="Times New Roman"/>
          <w:sz w:val="24"/>
          <w:szCs w:val="24"/>
        </w:rPr>
        <w:t>Upgrade issues and Application issue</w:t>
      </w:r>
    </w:p>
    <w:p w14:paraId="72BFBFB7" w14:textId="77777777" w:rsidR="008C18C0" w:rsidRDefault="008C18C0" w:rsidP="008C18C0">
      <w:pPr>
        <w:pStyle w:val="ListParagraph"/>
        <w:numPr>
          <w:ilvl w:val="0"/>
          <w:numId w:val="5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ordinating with different stack holders and work with app support teams for major incidents </w:t>
      </w:r>
    </w:p>
    <w:p w14:paraId="22962A78" w14:textId="77777777" w:rsidR="008C18C0" w:rsidRPr="008C18C0" w:rsidRDefault="008C18C0" w:rsidP="008C18C0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4E8A91A" w14:textId="06D1A6AF" w:rsidR="00D2028A" w:rsidRPr="00D2028A" w:rsidRDefault="00D2028A" w:rsidP="00D2028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D2028A">
        <w:rPr>
          <w:rFonts w:ascii="Times New Roman" w:hAnsi="Times New Roman" w:cs="Times New Roman"/>
          <w:b/>
          <w:bCs/>
          <w:sz w:val="24"/>
          <w:szCs w:val="24"/>
        </w:rPr>
        <w:t>Project in Wipro:</w:t>
      </w:r>
    </w:p>
    <w:p w14:paraId="33F439ED" w14:textId="533951A7" w:rsidR="00D2028A" w:rsidRPr="00657C5D" w:rsidRDefault="00657C5D" w:rsidP="00D2028A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657C5D">
        <w:rPr>
          <w:rFonts w:ascii="Times New Roman" w:hAnsi="Times New Roman" w:cs="Times New Roman"/>
          <w:b/>
          <w:bCs/>
          <w:sz w:val="24"/>
          <w:szCs w:val="24"/>
        </w:rPr>
        <w:t>Client</w:t>
      </w:r>
      <w:r>
        <w:rPr>
          <w:rFonts w:ascii="Times New Roman" w:hAnsi="Times New Roman" w:cs="Times New Roman"/>
          <w:sz w:val="24"/>
          <w:szCs w:val="24"/>
        </w:rPr>
        <w:t>:</w:t>
      </w:r>
      <w:r w:rsidR="00D2028A">
        <w:rPr>
          <w:rFonts w:ascii="Times New Roman" w:hAnsi="Times New Roman" w:cs="Times New Roman"/>
          <w:sz w:val="24"/>
          <w:szCs w:val="24"/>
        </w:rPr>
        <w:t xml:space="preserve"> </w:t>
      </w:r>
      <w:r w:rsidR="00D2028A" w:rsidRPr="00657C5D">
        <w:rPr>
          <w:rFonts w:ascii="Times New Roman" w:hAnsi="Times New Roman" w:cs="Times New Roman"/>
          <w:b/>
          <w:bCs/>
          <w:sz w:val="24"/>
          <w:szCs w:val="24"/>
        </w:rPr>
        <w:t>CITI</w:t>
      </w:r>
    </w:p>
    <w:p w14:paraId="404CA735" w14:textId="2102D139" w:rsidR="00657C5D" w:rsidRDefault="00D2028A" w:rsidP="00D2028A">
      <w:p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b/>
          <w:bCs/>
          <w:sz w:val="24"/>
          <w:szCs w:val="24"/>
        </w:rPr>
        <w:t xml:space="preserve">Key </w:t>
      </w:r>
      <w:r w:rsidR="00657C5D" w:rsidRPr="00657C5D">
        <w:rPr>
          <w:rFonts w:ascii="Times New Roman" w:hAnsi="Times New Roman" w:cs="Times New Roman"/>
          <w:b/>
          <w:bCs/>
          <w:sz w:val="24"/>
          <w:szCs w:val="24"/>
        </w:rPr>
        <w:t>deliverables</w:t>
      </w:r>
      <w:r w:rsidR="00657C5D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92C2CAC" w14:textId="41BCFE6D" w:rsidR="00657C5D" w:rsidRPr="00657C5D" w:rsidRDefault="00657C5D" w:rsidP="00657C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 xml:space="preserve">Elevated to the position of Team lead in less than 2 years </w:t>
      </w:r>
    </w:p>
    <w:p w14:paraId="2F02E05D" w14:textId="5D9689D2" w:rsidR="00AF5959" w:rsidRPr="00657C5D" w:rsidRDefault="00AF5959" w:rsidP="00657C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 xml:space="preserve">Responsible for App deployment, configuration, </w:t>
      </w:r>
      <w:r w:rsidR="00AE3021" w:rsidRPr="00657C5D">
        <w:rPr>
          <w:rFonts w:ascii="Times New Roman" w:hAnsi="Times New Roman" w:cs="Times New Roman"/>
          <w:sz w:val="24"/>
          <w:szCs w:val="24"/>
        </w:rPr>
        <w:t>maintenance,</w:t>
      </w:r>
      <w:r w:rsidRPr="00657C5D">
        <w:rPr>
          <w:rFonts w:ascii="Times New Roman" w:hAnsi="Times New Roman" w:cs="Times New Roman"/>
          <w:sz w:val="24"/>
          <w:szCs w:val="24"/>
        </w:rPr>
        <w:t xml:space="preserve"> and trouble-shooting customer’s VMware Infrastructure. </w:t>
      </w:r>
    </w:p>
    <w:p w14:paraId="3BE65B58" w14:textId="3AD0B135" w:rsidR="00657C5D" w:rsidRPr="00657C5D" w:rsidRDefault="00657C5D" w:rsidP="00657C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>Responds to End User request for technical support and assistance within established procedures</w:t>
      </w:r>
    </w:p>
    <w:p w14:paraId="575220CF" w14:textId="2B839033" w:rsidR="00AF5959" w:rsidRPr="00657C5D" w:rsidRDefault="00AF5959" w:rsidP="00657C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>Schedules and perform VMware installations, patching, upgrades and maintains them in accordance with established client’s SLA and procedures</w:t>
      </w:r>
    </w:p>
    <w:p w14:paraId="713FD110" w14:textId="305795BC" w:rsidR="00AF5959" w:rsidRPr="00657C5D" w:rsidRDefault="00657C5D" w:rsidP="00657C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>Reverting</w:t>
      </w:r>
      <w:r w:rsidR="00AF5959" w:rsidRPr="00657C5D">
        <w:rPr>
          <w:rFonts w:ascii="Times New Roman" w:hAnsi="Times New Roman" w:cs="Times New Roman"/>
          <w:sz w:val="24"/>
          <w:szCs w:val="24"/>
        </w:rPr>
        <w:t xml:space="preserve"> the applications, missed out data’s while user migrated to new cloud desktop</w:t>
      </w:r>
    </w:p>
    <w:p w14:paraId="35615471" w14:textId="655A181C" w:rsidR="00AF5959" w:rsidRPr="00657C5D" w:rsidRDefault="00AF5959" w:rsidP="00657C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>Handled Connectivity issues, Excel issues, Application missing &amp; functionality issues.</w:t>
      </w:r>
    </w:p>
    <w:p w14:paraId="4C5BCB94" w14:textId="0BFFD9AA" w:rsidR="00B55CF8" w:rsidRPr="00657C5D" w:rsidRDefault="00B55CF8" w:rsidP="00657C5D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 xml:space="preserve">Support and Manage VMware Horizon </w:t>
      </w:r>
      <w:r w:rsidR="00657C5D" w:rsidRPr="00657C5D">
        <w:rPr>
          <w:rFonts w:ascii="Times New Roman" w:hAnsi="Times New Roman" w:cs="Times New Roman"/>
          <w:sz w:val="24"/>
          <w:szCs w:val="24"/>
        </w:rPr>
        <w:t>view (</w:t>
      </w:r>
      <w:r w:rsidRPr="00657C5D">
        <w:rPr>
          <w:rFonts w:ascii="Times New Roman" w:hAnsi="Times New Roman" w:cs="Times New Roman"/>
          <w:sz w:val="24"/>
          <w:szCs w:val="24"/>
        </w:rPr>
        <w:t>VDI) Infrastructure</w:t>
      </w:r>
    </w:p>
    <w:p w14:paraId="3777CFF9" w14:textId="77777777" w:rsidR="00B13EBC" w:rsidRDefault="00657C5D" w:rsidP="00B13E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657C5D">
        <w:rPr>
          <w:rFonts w:ascii="Times New Roman" w:hAnsi="Times New Roman" w:cs="Times New Roman"/>
          <w:sz w:val="24"/>
          <w:szCs w:val="24"/>
        </w:rPr>
        <w:t xml:space="preserve">Manage and Troubleshoot migration of Citrix </w:t>
      </w:r>
      <w:proofErr w:type="spellStart"/>
      <w:r w:rsidRPr="00657C5D">
        <w:rPr>
          <w:rFonts w:ascii="Times New Roman" w:hAnsi="Times New Roman" w:cs="Times New Roman"/>
          <w:sz w:val="24"/>
          <w:szCs w:val="24"/>
        </w:rPr>
        <w:t>XenDesktop</w:t>
      </w:r>
      <w:proofErr w:type="spellEnd"/>
      <w:r w:rsidRPr="00657C5D">
        <w:rPr>
          <w:rFonts w:ascii="Times New Roman" w:hAnsi="Times New Roman" w:cs="Times New Roman"/>
          <w:sz w:val="24"/>
          <w:szCs w:val="24"/>
        </w:rPr>
        <w:t xml:space="preserve"> environment to Horizon environment</w:t>
      </w:r>
    </w:p>
    <w:p w14:paraId="5F7229CA" w14:textId="6BF61718" w:rsidR="00B13EBC" w:rsidRDefault="00B13EBC" w:rsidP="00B13E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13EBC">
        <w:rPr>
          <w:rFonts w:ascii="Times New Roman" w:hAnsi="Times New Roman" w:cs="Times New Roman"/>
          <w:sz w:val="24"/>
          <w:szCs w:val="24"/>
        </w:rPr>
        <w:t xml:space="preserve">Helped </w:t>
      </w:r>
      <w:r>
        <w:rPr>
          <w:rFonts w:ascii="Times New Roman" w:hAnsi="Times New Roman" w:cs="Times New Roman"/>
          <w:sz w:val="24"/>
          <w:szCs w:val="24"/>
        </w:rPr>
        <w:t xml:space="preserve">to </w:t>
      </w:r>
      <w:r w:rsidRPr="00B13EBC">
        <w:rPr>
          <w:rFonts w:ascii="Times New Roman" w:hAnsi="Times New Roman" w:cs="Times New Roman"/>
          <w:sz w:val="24"/>
          <w:szCs w:val="24"/>
        </w:rPr>
        <w:t>develop Active Directory</w:t>
      </w:r>
      <w:r>
        <w:rPr>
          <w:rFonts w:ascii="Times New Roman" w:hAnsi="Times New Roman" w:cs="Times New Roman"/>
          <w:sz w:val="24"/>
          <w:szCs w:val="24"/>
        </w:rPr>
        <w:t xml:space="preserve"> user adding/removing</w:t>
      </w:r>
      <w:r w:rsidRPr="00B13EBC">
        <w:rPr>
          <w:rFonts w:ascii="Times New Roman" w:hAnsi="Times New Roman" w:cs="Times New Roman"/>
          <w:sz w:val="24"/>
          <w:szCs w:val="24"/>
        </w:rPr>
        <w:t xml:space="preserve"> and SharePoint ticketing solutions for the Migration. </w:t>
      </w:r>
    </w:p>
    <w:p w14:paraId="33688C0A" w14:textId="26B637E4" w:rsidR="00B13EBC" w:rsidRDefault="00B13EBC" w:rsidP="00B13E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13EBC">
        <w:rPr>
          <w:rFonts w:ascii="Times New Roman" w:hAnsi="Times New Roman" w:cs="Times New Roman"/>
          <w:sz w:val="24"/>
          <w:szCs w:val="24"/>
        </w:rPr>
        <w:t>Good knowledge in tools like Client distribution portal, infra tools, Service Now</w:t>
      </w:r>
      <w:r>
        <w:rPr>
          <w:rFonts w:ascii="Times New Roman" w:hAnsi="Times New Roman" w:cs="Times New Roman"/>
          <w:sz w:val="24"/>
          <w:szCs w:val="24"/>
        </w:rPr>
        <w:t xml:space="preserve"> for ticketing system</w:t>
      </w:r>
      <w:r w:rsidRPr="00B13EBC">
        <w:rPr>
          <w:rFonts w:ascii="Times New Roman" w:hAnsi="Times New Roman" w:cs="Times New Roman"/>
          <w:sz w:val="24"/>
          <w:szCs w:val="24"/>
        </w:rPr>
        <w:t>, Accelerate tools, View console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>
        <w:rPr>
          <w:rFonts w:ascii="Times New Roman" w:hAnsi="Times New Roman" w:cs="Times New Roman"/>
          <w:sz w:val="24"/>
          <w:szCs w:val="24"/>
        </w:rPr>
        <w:t>Vcenter</w:t>
      </w:r>
      <w:proofErr w:type="spellEnd"/>
      <w:r>
        <w:rPr>
          <w:rFonts w:ascii="Times New Roman" w:hAnsi="Times New Roman" w:cs="Times New Roman"/>
          <w:sz w:val="24"/>
          <w:szCs w:val="24"/>
        </w:rPr>
        <w:t>.</w:t>
      </w:r>
      <w:r w:rsidRPr="00B13EBC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56C4A5" w14:textId="588FB4C9" w:rsidR="00B13EBC" w:rsidRPr="00B13EBC" w:rsidRDefault="00B13EBC" w:rsidP="00B13EBC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B13EBC">
        <w:rPr>
          <w:rFonts w:ascii="Times New Roman" w:hAnsi="Times New Roman" w:cs="Times New Roman"/>
          <w:sz w:val="24"/>
          <w:szCs w:val="24"/>
        </w:rPr>
        <w:t xml:space="preserve">As a lead, </w:t>
      </w:r>
      <w:r>
        <w:rPr>
          <w:rFonts w:ascii="Times New Roman" w:hAnsi="Times New Roman" w:cs="Times New Roman"/>
          <w:sz w:val="24"/>
          <w:szCs w:val="24"/>
        </w:rPr>
        <w:t>ensured</w:t>
      </w:r>
      <w:r w:rsidRPr="00B13EBC">
        <w:rPr>
          <w:rFonts w:ascii="Times New Roman" w:hAnsi="Times New Roman" w:cs="Times New Roman"/>
          <w:sz w:val="24"/>
          <w:szCs w:val="24"/>
        </w:rPr>
        <w:t xml:space="preserve"> reaching the goal by delegating task to the team members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B13EBC">
        <w:rPr>
          <w:rFonts w:ascii="Times New Roman" w:hAnsi="Times New Roman" w:cs="Times New Roman"/>
          <w:sz w:val="24"/>
          <w:szCs w:val="24"/>
        </w:rPr>
        <w:t>achieving the target Zero attrition till date</w:t>
      </w:r>
    </w:p>
    <w:p w14:paraId="349ED34A" w14:textId="696D5907" w:rsidR="008B51CB" w:rsidRDefault="008B51CB" w:rsidP="008B51CB">
      <w:pPr>
        <w:spacing w:after="0"/>
        <w:ind w:left="-5" w:hanging="10"/>
      </w:pPr>
      <w:r>
        <w:rPr>
          <w:rFonts w:ascii="Arial" w:eastAsia="Arial" w:hAnsi="Arial" w:cs="Arial"/>
          <w:b/>
          <w:sz w:val="24"/>
          <w:u w:val="single" w:color="000000"/>
        </w:rPr>
        <w:t>Skills:</w:t>
      </w:r>
      <w:r>
        <w:rPr>
          <w:rFonts w:ascii="Arial" w:eastAsia="Arial" w:hAnsi="Arial" w:cs="Arial"/>
          <w:b/>
          <w:sz w:val="24"/>
        </w:rPr>
        <w:t xml:space="preserve"> </w:t>
      </w:r>
    </w:p>
    <w:p w14:paraId="77395000" w14:textId="77777777" w:rsidR="008B51CB" w:rsidRDefault="008B51CB" w:rsidP="008B51CB">
      <w:pPr>
        <w:spacing w:after="0"/>
      </w:pPr>
      <w:r>
        <w:rPr>
          <w:rFonts w:ascii="Arial" w:eastAsia="Arial" w:hAnsi="Arial" w:cs="Arial"/>
          <w:sz w:val="24"/>
        </w:rPr>
        <w:t xml:space="preserve"> </w:t>
      </w:r>
    </w:p>
    <w:p w14:paraId="47A1D46E" w14:textId="77777777" w:rsidR="008B51CB" w:rsidRPr="008B51CB" w:rsidRDefault="008B51CB" w:rsidP="008B51CB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8B51CB">
        <w:rPr>
          <w:rFonts w:ascii="Times New Roman" w:eastAsia="Times New Roman" w:hAnsi="Times New Roman" w:cs="Times New Roman"/>
          <w:sz w:val="24"/>
          <w:szCs w:val="24"/>
        </w:rPr>
        <w:t>Great passion to learn and quick learner</w:t>
      </w:r>
    </w:p>
    <w:p w14:paraId="5BDDE42A" w14:textId="4D9AD31D" w:rsidR="008B51CB" w:rsidRPr="008B51CB" w:rsidRDefault="008B51CB" w:rsidP="008B51CB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8B51CB">
        <w:rPr>
          <w:rFonts w:ascii="Times New Roman" w:eastAsia="Times New Roman" w:hAnsi="Times New Roman" w:cs="Times New Roman"/>
          <w:sz w:val="24"/>
          <w:szCs w:val="24"/>
        </w:rPr>
        <w:t>High feasibility and able to adapt to change quickly</w:t>
      </w:r>
    </w:p>
    <w:p w14:paraId="0EDCCBEA" w14:textId="20598FC2" w:rsidR="008B51CB" w:rsidRPr="008B51CB" w:rsidRDefault="008B51CB" w:rsidP="008B51CB">
      <w:pPr>
        <w:pStyle w:val="ListParagraph"/>
        <w:numPr>
          <w:ilvl w:val="0"/>
          <w:numId w:val="10"/>
        </w:numPr>
        <w:spacing w:after="0" w:line="276" w:lineRule="auto"/>
        <w:rPr>
          <w:rFonts w:ascii="Times New Roman" w:hAnsi="Times New Roman" w:cs="Times New Roman"/>
          <w:sz w:val="24"/>
          <w:szCs w:val="24"/>
        </w:rPr>
      </w:pPr>
      <w:r w:rsidRPr="008B51CB">
        <w:rPr>
          <w:rFonts w:ascii="Times New Roman" w:eastAsia="Arial" w:hAnsi="Times New Roman" w:cs="Times New Roman"/>
          <w:sz w:val="24"/>
          <w:szCs w:val="24"/>
        </w:rPr>
        <w:lastRenderedPageBreak/>
        <w:t xml:space="preserve">Very good team player and motivator </w:t>
      </w:r>
    </w:p>
    <w:p w14:paraId="0DD5A876" w14:textId="77777777" w:rsidR="008B51CB" w:rsidRPr="008B51CB" w:rsidRDefault="008B51CB" w:rsidP="008B51CB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51CB">
        <w:rPr>
          <w:rFonts w:ascii="Times New Roman" w:eastAsia="Times New Roman" w:hAnsi="Times New Roman" w:cs="Times New Roman"/>
          <w:sz w:val="24"/>
          <w:szCs w:val="24"/>
        </w:rPr>
        <w:t>Comprehensive knowledge of basic computer hardware and software fundamentals</w:t>
      </w:r>
    </w:p>
    <w:p w14:paraId="00CB9856" w14:textId="521AD438" w:rsidR="008B51CB" w:rsidRDefault="008B51CB" w:rsidP="008B51CB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8B51CB">
        <w:rPr>
          <w:rFonts w:ascii="Times New Roman" w:eastAsia="Times New Roman" w:hAnsi="Times New Roman" w:cs="Times New Roman"/>
          <w:sz w:val="24"/>
          <w:szCs w:val="24"/>
        </w:rPr>
        <w:t>Possess in-depth knowledge in systems administration activities and demonstrate high-level skills with extensive proficiency</w:t>
      </w:r>
    </w:p>
    <w:p w14:paraId="6A4C5A15" w14:textId="147D8CDC" w:rsidR="002F0DE6" w:rsidRPr="008B51CB" w:rsidRDefault="002F0DE6" w:rsidP="008B51CB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76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As a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>VMware administrator to be excellent problem-solvers who can determine the main source of product issues and provide quick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&amp;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 xml:space="preserve"> elegant solutions.</w:t>
      </w:r>
    </w:p>
    <w:p w14:paraId="7C6BCC94" w14:textId="77777777" w:rsidR="002F0DE6" w:rsidRDefault="002F0DE6" w:rsidP="008B51CB">
      <w:pPr>
        <w:spacing w:after="0"/>
        <w:ind w:left="-5" w:hanging="10"/>
        <w:rPr>
          <w:rFonts w:ascii="Arial" w:eastAsia="Arial" w:hAnsi="Arial" w:cs="Arial"/>
          <w:b/>
          <w:sz w:val="24"/>
          <w:u w:val="single" w:color="000000"/>
        </w:rPr>
      </w:pPr>
    </w:p>
    <w:p w14:paraId="2811F5D9" w14:textId="77777777" w:rsidR="002F0DE6" w:rsidRDefault="002F0DE6" w:rsidP="008B51CB">
      <w:pPr>
        <w:spacing w:after="0"/>
        <w:ind w:left="-5" w:hanging="10"/>
        <w:rPr>
          <w:rFonts w:ascii="Arial" w:eastAsia="Arial" w:hAnsi="Arial" w:cs="Arial"/>
          <w:b/>
          <w:sz w:val="24"/>
          <w:u w:val="single" w:color="000000"/>
        </w:rPr>
      </w:pPr>
    </w:p>
    <w:p w14:paraId="51B4ABC3" w14:textId="4E943DC1" w:rsidR="008B51CB" w:rsidRPr="002F0DE6" w:rsidRDefault="008B51CB" w:rsidP="008B51CB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>Rewards and Recognition:</w:t>
      </w:r>
      <w:r w:rsidRPr="002F0DE6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1B2E405E" w14:textId="77777777" w:rsidR="008B51CB" w:rsidRPr="002F0DE6" w:rsidRDefault="008B51CB" w:rsidP="008B51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58681889" w14:textId="77777777" w:rsidR="008B51CB" w:rsidRPr="002F0DE6" w:rsidRDefault="008B51CB" w:rsidP="008B51CB">
      <w:pPr>
        <w:spacing w:after="0"/>
        <w:ind w:left="10" w:hanging="1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Bagged two prestigious awards in a span of less than two years. </w:t>
      </w:r>
    </w:p>
    <w:p w14:paraId="2C821710" w14:textId="77777777" w:rsidR="008B51CB" w:rsidRPr="002F0DE6" w:rsidRDefault="008B51CB" w:rsidP="008B51CB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15BB8BBE" w14:textId="77777777" w:rsidR="008B51CB" w:rsidRPr="002F0DE6" w:rsidRDefault="008B51CB" w:rsidP="008B51CB">
      <w:pPr>
        <w:numPr>
          <w:ilvl w:val="0"/>
          <w:numId w:val="1"/>
        </w:numPr>
        <w:spacing w:after="0"/>
        <w:ind w:hanging="361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Instant Karma award </w:t>
      </w:r>
    </w:p>
    <w:p w14:paraId="048FCAD8" w14:textId="77777777" w:rsidR="003D373A" w:rsidRPr="003D373A" w:rsidRDefault="003D373A" w:rsidP="008B51CB">
      <w:pPr>
        <w:numPr>
          <w:ilvl w:val="0"/>
          <w:numId w:val="1"/>
        </w:numPr>
        <w:spacing w:after="0"/>
        <w:ind w:hanging="361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eastAsia="Arial" w:hAnsi="Times New Roman" w:cs="Times New Roman"/>
          <w:sz w:val="24"/>
          <w:szCs w:val="24"/>
        </w:rPr>
        <w:t>Sapphire Award</w:t>
      </w:r>
    </w:p>
    <w:p w14:paraId="542AF4C1" w14:textId="44301B30" w:rsidR="008B51CB" w:rsidRPr="002F0DE6" w:rsidRDefault="008B51CB" w:rsidP="008B51CB">
      <w:pPr>
        <w:numPr>
          <w:ilvl w:val="0"/>
          <w:numId w:val="1"/>
        </w:numPr>
        <w:spacing w:after="0"/>
        <w:ind w:hanging="361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hAnsi="Times New Roman" w:cs="Times New Roman"/>
          <w:sz w:val="24"/>
          <w:szCs w:val="24"/>
        </w:rPr>
        <w:t>Collaborating as one team award</w:t>
      </w:r>
    </w:p>
    <w:p w14:paraId="0EFC6084" w14:textId="77777777" w:rsidR="008B51CB" w:rsidRPr="002F0DE6" w:rsidRDefault="008B51CB" w:rsidP="008B51CB">
      <w:pPr>
        <w:numPr>
          <w:ilvl w:val="0"/>
          <w:numId w:val="1"/>
        </w:numPr>
        <w:spacing w:after="0"/>
        <w:ind w:hanging="361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hAnsi="Times New Roman" w:cs="Times New Roman"/>
          <w:sz w:val="24"/>
          <w:szCs w:val="24"/>
          <w:lang w:val="en-US"/>
        </w:rPr>
        <w:t>Excellent performance award</w:t>
      </w:r>
    </w:p>
    <w:p w14:paraId="2D45C8AC" w14:textId="0ACD9DAE" w:rsidR="002F0DE6" w:rsidRPr="002F0DE6" w:rsidRDefault="008B51CB" w:rsidP="002F0DE6">
      <w:pPr>
        <w:numPr>
          <w:ilvl w:val="0"/>
          <w:numId w:val="1"/>
        </w:numPr>
        <w:spacing w:after="0"/>
        <w:ind w:hanging="361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hAnsi="Times New Roman" w:cs="Times New Roman"/>
          <w:sz w:val="24"/>
          <w:szCs w:val="24"/>
          <w:lang w:val="en-US"/>
        </w:rPr>
        <w:t>Q1, Q3(Quarterly champ award)</w:t>
      </w:r>
    </w:p>
    <w:p w14:paraId="0D26DFE1" w14:textId="27675FAC" w:rsid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  <w:lang w:val="en-US"/>
        </w:rPr>
      </w:pPr>
    </w:p>
    <w:p w14:paraId="6520924D" w14:textId="77777777" w:rsidR="002F0DE6" w:rsidRPr="002F0DE6" w:rsidRDefault="002F0DE6" w:rsidP="002F0DE6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>Academic details:</w:t>
      </w:r>
      <w:r w:rsidRPr="002F0DE6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2D998D96" w14:textId="77777777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tbl>
      <w:tblPr>
        <w:tblStyle w:val="TableGrid"/>
        <w:tblW w:w="7278" w:type="dxa"/>
        <w:tblInd w:w="5" w:type="dxa"/>
        <w:tblCellMar>
          <w:top w:w="8" w:type="dxa"/>
          <w:left w:w="110" w:type="dxa"/>
          <w:right w:w="43" w:type="dxa"/>
        </w:tblCellMar>
        <w:tblLook w:val="04A0" w:firstRow="1" w:lastRow="0" w:firstColumn="1" w:lastColumn="0" w:noHBand="0" w:noVBand="1"/>
      </w:tblPr>
      <w:tblGrid>
        <w:gridCol w:w="1820"/>
        <w:gridCol w:w="4008"/>
        <w:gridCol w:w="1450"/>
      </w:tblGrid>
      <w:tr w:rsidR="002F0DE6" w:rsidRPr="002F0DE6" w14:paraId="10AC752F" w14:textId="77777777" w:rsidTr="002F0DE6">
        <w:trPr>
          <w:trHeight w:val="290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6D97666" w14:textId="77777777" w:rsidR="002F0DE6" w:rsidRPr="002F0DE6" w:rsidRDefault="002F0DE6" w:rsidP="000C1A1C">
            <w:pPr>
              <w:ind w:left="175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PROGRAM </w:t>
            </w:r>
          </w:p>
        </w:tc>
        <w:tc>
          <w:tcPr>
            <w:tcW w:w="4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FA02F21" w14:textId="77777777" w:rsidR="002F0DE6" w:rsidRPr="002F0DE6" w:rsidRDefault="002F0DE6" w:rsidP="000C1A1C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SCHOOL/COLLEGE/UNIVERISTY 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26AE8837" w14:textId="77777777" w:rsidR="002F0DE6" w:rsidRPr="002F0DE6" w:rsidRDefault="002F0DE6" w:rsidP="000C1A1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b/>
                <w:sz w:val="24"/>
                <w:szCs w:val="24"/>
              </w:rPr>
              <w:t xml:space="preserve">YEAR </w:t>
            </w:r>
          </w:p>
        </w:tc>
      </w:tr>
      <w:tr w:rsidR="002F0DE6" w:rsidRPr="002F0DE6" w14:paraId="04EF65B5" w14:textId="77777777" w:rsidTr="002F0DE6">
        <w:trPr>
          <w:trHeight w:val="285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3183F53" w14:textId="77777777" w:rsidR="002F0DE6" w:rsidRPr="002F0DE6" w:rsidRDefault="002F0DE6" w:rsidP="000C1A1C">
            <w:pPr>
              <w:ind w:right="6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proofErr w:type="gramStart"/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>B.Tech</w:t>
            </w:r>
            <w:proofErr w:type="spellEnd"/>
            <w:proofErr w:type="gramEnd"/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(IT) </w:t>
            </w:r>
          </w:p>
        </w:tc>
        <w:tc>
          <w:tcPr>
            <w:tcW w:w="4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14423649" w14:textId="77777777" w:rsidR="002F0DE6" w:rsidRPr="002F0DE6" w:rsidRDefault="002F0DE6" w:rsidP="000C1A1C">
            <w:pPr>
              <w:ind w:right="6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>Arunai</w:t>
            </w:r>
            <w:proofErr w:type="spellEnd"/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Engineering college 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0A9EB0C0" w14:textId="77777777" w:rsidR="002F0DE6" w:rsidRPr="002F0DE6" w:rsidRDefault="002F0DE6" w:rsidP="000C1A1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2016 </w:t>
            </w:r>
          </w:p>
        </w:tc>
      </w:tr>
      <w:tr w:rsidR="002F0DE6" w:rsidRPr="002F0DE6" w14:paraId="117982E2" w14:textId="77777777" w:rsidTr="002F0DE6">
        <w:trPr>
          <w:trHeight w:val="285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6F1D8DD1" w14:textId="77777777" w:rsidR="002F0DE6" w:rsidRPr="002F0DE6" w:rsidRDefault="002F0DE6" w:rsidP="000C1A1C">
            <w:pPr>
              <w:ind w:right="5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>12</w:t>
            </w:r>
            <w:r w:rsidRPr="002F0DE6">
              <w:rPr>
                <w:rFonts w:ascii="Times New Roman" w:eastAsia="Arial" w:hAnsi="Times New Roman" w:cs="Times New Roman"/>
                <w:sz w:val="24"/>
                <w:szCs w:val="24"/>
                <w:vertAlign w:val="superscript"/>
              </w:rPr>
              <w:t>th</w:t>
            </w: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5BD68C8D" w14:textId="77777777" w:rsidR="002F0DE6" w:rsidRPr="002F0DE6" w:rsidRDefault="002F0DE6" w:rsidP="000C1A1C">
            <w:pPr>
              <w:ind w:right="65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KRP Matriculation 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7DDC272" w14:textId="77777777" w:rsidR="002F0DE6" w:rsidRPr="002F0DE6" w:rsidRDefault="002F0DE6" w:rsidP="000C1A1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2012 </w:t>
            </w:r>
          </w:p>
        </w:tc>
      </w:tr>
      <w:tr w:rsidR="002F0DE6" w:rsidRPr="002F0DE6" w14:paraId="7E7A5B8C" w14:textId="77777777" w:rsidTr="002F0DE6">
        <w:trPr>
          <w:trHeight w:val="285"/>
        </w:trPr>
        <w:tc>
          <w:tcPr>
            <w:tcW w:w="182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D9EC821" w14:textId="77777777" w:rsidR="002F0DE6" w:rsidRPr="002F0DE6" w:rsidRDefault="002F0DE6" w:rsidP="000C1A1C">
            <w:pPr>
              <w:ind w:right="58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>10</w:t>
            </w:r>
            <w:r w:rsidRPr="002F0DE6">
              <w:rPr>
                <w:rFonts w:ascii="Times New Roman" w:eastAsia="Arial" w:hAnsi="Times New Roman" w:cs="Times New Roman"/>
                <w:sz w:val="24"/>
                <w:szCs w:val="24"/>
                <w:vertAlign w:val="superscript"/>
              </w:rPr>
              <w:t>th</w:t>
            </w: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 </w:t>
            </w:r>
          </w:p>
        </w:tc>
        <w:tc>
          <w:tcPr>
            <w:tcW w:w="400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4F708463" w14:textId="77777777" w:rsidR="002F0DE6" w:rsidRPr="002F0DE6" w:rsidRDefault="002F0DE6" w:rsidP="000C1A1C">
            <w:pPr>
              <w:ind w:right="71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PSG Matriculation </w:t>
            </w:r>
          </w:p>
        </w:tc>
        <w:tc>
          <w:tcPr>
            <w:tcW w:w="145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</w:tcPr>
          <w:p w14:paraId="7C986C29" w14:textId="77777777" w:rsidR="002F0DE6" w:rsidRPr="002F0DE6" w:rsidRDefault="002F0DE6" w:rsidP="000C1A1C">
            <w:pPr>
              <w:ind w:right="74"/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2F0DE6">
              <w:rPr>
                <w:rFonts w:ascii="Times New Roman" w:eastAsia="Arial" w:hAnsi="Times New Roman" w:cs="Times New Roman"/>
                <w:sz w:val="24"/>
                <w:szCs w:val="24"/>
              </w:rPr>
              <w:t xml:space="preserve">2010 </w:t>
            </w:r>
          </w:p>
        </w:tc>
      </w:tr>
    </w:tbl>
    <w:p w14:paraId="43CE02C2" w14:textId="37171766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45D2387" w14:textId="77777777" w:rsidR="002F0DE6" w:rsidRDefault="002F0DE6" w:rsidP="002F0DE6">
      <w:pPr>
        <w:spacing w:after="0"/>
        <w:ind w:left="-5" w:hanging="10"/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</w:pPr>
    </w:p>
    <w:p w14:paraId="691BB4BD" w14:textId="0360D1CC" w:rsidR="002F0DE6" w:rsidRPr="002F0DE6" w:rsidRDefault="002F0DE6" w:rsidP="002F0DE6">
      <w:pPr>
        <w:spacing w:after="0"/>
        <w:ind w:left="-5" w:hanging="1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b/>
          <w:sz w:val="24"/>
          <w:szCs w:val="24"/>
          <w:u w:val="single" w:color="000000"/>
        </w:rPr>
        <w:t>Personal Profile:</w:t>
      </w:r>
      <w:r w:rsidRPr="002F0DE6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66F19657" w14:textId="77777777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b/>
          <w:sz w:val="24"/>
          <w:szCs w:val="24"/>
        </w:rPr>
        <w:t xml:space="preserve"> </w:t>
      </w:r>
    </w:p>
    <w:p w14:paraId="5D218615" w14:textId="57FADE9F" w:rsidR="002F0DE6" w:rsidRPr="002F0DE6" w:rsidRDefault="002F0DE6" w:rsidP="002F0DE6">
      <w:pPr>
        <w:tabs>
          <w:tab w:val="center" w:pos="2161"/>
          <w:tab w:val="center" w:pos="2882"/>
          <w:tab w:val="center" w:pos="3602"/>
          <w:tab w:val="center" w:pos="4353"/>
        </w:tabs>
        <w:spacing w:after="10" w:line="248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Date of Birth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          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>:         28</w:t>
      </w:r>
      <w:r w:rsidRPr="002F0DE6">
        <w:rPr>
          <w:rFonts w:ascii="Times New Roman" w:eastAsia="Arial" w:hAnsi="Times New Roman" w:cs="Times New Roman"/>
          <w:sz w:val="24"/>
          <w:szCs w:val="24"/>
          <w:vertAlign w:val="superscript"/>
        </w:rPr>
        <w:t>th</w:t>
      </w:r>
      <w:r w:rsidRPr="002F0DE6">
        <w:rPr>
          <w:rFonts w:ascii="Times New Roman" w:eastAsia="Arial" w:hAnsi="Times New Roman" w:cs="Times New Roman"/>
          <w:sz w:val="24"/>
          <w:szCs w:val="24"/>
        </w:rPr>
        <w:t xml:space="preserve"> Aug 1994</w:t>
      </w:r>
    </w:p>
    <w:p w14:paraId="6A21C4D8" w14:textId="7C75BC2E" w:rsidR="002F0DE6" w:rsidRPr="002F0DE6" w:rsidRDefault="002F0DE6" w:rsidP="002F0DE6">
      <w:pPr>
        <w:tabs>
          <w:tab w:val="center" w:pos="2161"/>
          <w:tab w:val="center" w:pos="2882"/>
          <w:tab w:val="center" w:pos="3602"/>
          <w:tab w:val="center" w:pos="5410"/>
        </w:tabs>
        <w:spacing w:after="10" w:line="248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Father’s Name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proofErr w:type="gramStart"/>
      <w:r w:rsidRPr="002F0DE6">
        <w:rPr>
          <w:rFonts w:ascii="Times New Roman" w:eastAsia="Arial" w:hAnsi="Times New Roman" w:cs="Times New Roman"/>
          <w:sz w:val="24"/>
          <w:szCs w:val="24"/>
        </w:rPr>
        <w:tab/>
      </w:r>
      <w:r>
        <w:rPr>
          <w:rFonts w:ascii="Times New Roman" w:eastAsia="Arial" w:hAnsi="Times New Roman" w:cs="Times New Roman"/>
          <w:sz w:val="24"/>
          <w:szCs w:val="24"/>
        </w:rPr>
        <w:t xml:space="preserve">  </w:t>
      </w:r>
      <w:r w:rsidRPr="002F0DE6">
        <w:rPr>
          <w:rFonts w:ascii="Times New Roman" w:eastAsia="Arial" w:hAnsi="Times New Roman" w:cs="Times New Roman"/>
          <w:sz w:val="24"/>
          <w:szCs w:val="24"/>
        </w:rPr>
        <w:t>:</w:t>
      </w:r>
      <w:proofErr w:type="gramEnd"/>
      <w:r w:rsidRPr="002F0DE6">
        <w:rPr>
          <w:rFonts w:ascii="Times New Roman" w:eastAsia="Arial" w:hAnsi="Times New Roman" w:cs="Times New Roman"/>
          <w:sz w:val="24"/>
          <w:szCs w:val="24"/>
        </w:rPr>
        <w:t xml:space="preserve">        Mr.</w:t>
      </w:r>
      <w:r>
        <w:rPr>
          <w:rFonts w:ascii="Times New Roman" w:eastAsia="Arial" w:hAnsi="Times New Roman" w:cs="Times New Roman"/>
          <w:sz w:val="24"/>
          <w:szCs w:val="24"/>
        </w:rPr>
        <w:t xml:space="preserve"> </w:t>
      </w:r>
      <w:proofErr w:type="spellStart"/>
      <w:r w:rsidRPr="002F0DE6">
        <w:rPr>
          <w:rFonts w:ascii="Times New Roman" w:eastAsia="Arial" w:hAnsi="Times New Roman" w:cs="Times New Roman"/>
          <w:sz w:val="24"/>
          <w:szCs w:val="24"/>
        </w:rPr>
        <w:t>Mathiyalagan</w:t>
      </w:r>
      <w:proofErr w:type="spellEnd"/>
    </w:p>
    <w:p w14:paraId="2C897DEB" w14:textId="77777777" w:rsidR="002F0DE6" w:rsidRPr="002F0DE6" w:rsidRDefault="002F0DE6" w:rsidP="002F0DE6">
      <w:pPr>
        <w:tabs>
          <w:tab w:val="center" w:pos="1441"/>
          <w:tab w:val="center" w:pos="2161"/>
          <w:tab w:val="center" w:pos="2882"/>
          <w:tab w:val="center" w:pos="3602"/>
          <w:tab w:val="center" w:pos="4965"/>
        </w:tabs>
        <w:spacing w:after="10" w:line="248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Gender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:        Female </w:t>
      </w:r>
    </w:p>
    <w:p w14:paraId="31B065FB" w14:textId="4BC13CC0" w:rsidR="002F0DE6" w:rsidRPr="002F0DE6" w:rsidRDefault="002F0DE6" w:rsidP="002F0DE6">
      <w:pPr>
        <w:tabs>
          <w:tab w:val="center" w:pos="2161"/>
          <w:tab w:val="center" w:pos="2882"/>
          <w:tab w:val="center" w:pos="3602"/>
          <w:tab w:val="center" w:pos="4970"/>
        </w:tabs>
        <w:spacing w:after="10" w:line="248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Marital Status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proofErr w:type="gramStart"/>
      <w:r w:rsidRPr="002F0DE6">
        <w:rPr>
          <w:rFonts w:ascii="Times New Roman" w:eastAsia="Arial" w:hAnsi="Times New Roman" w:cs="Times New Roman"/>
          <w:sz w:val="24"/>
          <w:szCs w:val="24"/>
        </w:rPr>
        <w:tab/>
      </w:r>
      <w:r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>:</w:t>
      </w:r>
      <w:proofErr w:type="gramEnd"/>
      <w:r w:rsidRPr="002F0DE6">
        <w:rPr>
          <w:rFonts w:ascii="Times New Roman" w:eastAsia="Arial" w:hAnsi="Times New Roman" w:cs="Times New Roman"/>
          <w:sz w:val="24"/>
          <w:szCs w:val="24"/>
        </w:rPr>
        <w:t xml:space="preserve">        Married </w:t>
      </w:r>
    </w:p>
    <w:p w14:paraId="57451E35" w14:textId="4F447E52" w:rsidR="002F0DE6" w:rsidRPr="002F0DE6" w:rsidRDefault="002F0DE6" w:rsidP="002F0DE6">
      <w:pPr>
        <w:tabs>
          <w:tab w:val="center" w:pos="1441"/>
          <w:tab w:val="center" w:pos="2161"/>
          <w:tab w:val="center" w:pos="2882"/>
          <w:tab w:val="center" w:pos="3602"/>
          <w:tab w:val="center" w:pos="4898"/>
        </w:tabs>
        <w:spacing w:after="10" w:line="248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Nationality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proofErr w:type="gramStart"/>
      <w:r w:rsidRPr="002F0DE6">
        <w:rPr>
          <w:rFonts w:ascii="Times New Roman" w:eastAsia="Arial" w:hAnsi="Times New Roman" w:cs="Times New Roman"/>
          <w:sz w:val="24"/>
          <w:szCs w:val="24"/>
        </w:rPr>
        <w:tab/>
      </w:r>
      <w:r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>:</w:t>
      </w:r>
      <w:proofErr w:type="gramEnd"/>
      <w:r w:rsidRPr="002F0DE6">
        <w:rPr>
          <w:rFonts w:ascii="Times New Roman" w:eastAsia="Arial" w:hAnsi="Times New Roman" w:cs="Times New Roman"/>
          <w:sz w:val="24"/>
          <w:szCs w:val="24"/>
        </w:rPr>
        <w:t xml:space="preserve">        Indian </w:t>
      </w:r>
    </w:p>
    <w:p w14:paraId="11A4B0CC" w14:textId="11AEF133" w:rsidR="002F0DE6" w:rsidRPr="002F0DE6" w:rsidRDefault="002F0DE6" w:rsidP="002F0DE6">
      <w:pPr>
        <w:tabs>
          <w:tab w:val="center" w:pos="2161"/>
          <w:tab w:val="center" w:pos="2882"/>
          <w:tab w:val="center" w:pos="3602"/>
          <w:tab w:val="center" w:pos="5258"/>
        </w:tabs>
        <w:spacing w:after="10" w:line="248" w:lineRule="auto"/>
        <w:ind w:left="-15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Arial" w:hAnsi="Times New Roman" w:cs="Times New Roman"/>
          <w:sz w:val="24"/>
          <w:szCs w:val="24"/>
        </w:rPr>
        <w:t xml:space="preserve">Languages Known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ab/>
        <w:t xml:space="preserve"> </w:t>
      </w:r>
      <w:proofErr w:type="gramStart"/>
      <w:r w:rsidRPr="002F0DE6">
        <w:rPr>
          <w:rFonts w:ascii="Times New Roman" w:eastAsia="Arial" w:hAnsi="Times New Roman" w:cs="Times New Roman"/>
          <w:sz w:val="24"/>
          <w:szCs w:val="24"/>
        </w:rPr>
        <w:tab/>
      </w:r>
      <w:r>
        <w:rPr>
          <w:rFonts w:ascii="Times New Roman" w:eastAsia="Arial" w:hAnsi="Times New Roman" w:cs="Times New Roman"/>
          <w:sz w:val="24"/>
          <w:szCs w:val="24"/>
        </w:rPr>
        <w:t xml:space="preserve"> </w:t>
      </w:r>
      <w:r w:rsidRPr="002F0DE6">
        <w:rPr>
          <w:rFonts w:ascii="Times New Roman" w:eastAsia="Arial" w:hAnsi="Times New Roman" w:cs="Times New Roman"/>
          <w:sz w:val="24"/>
          <w:szCs w:val="24"/>
        </w:rPr>
        <w:t>:</w:t>
      </w:r>
      <w:proofErr w:type="gramEnd"/>
      <w:r w:rsidRPr="002F0DE6">
        <w:rPr>
          <w:rFonts w:ascii="Times New Roman" w:eastAsia="Arial" w:hAnsi="Times New Roman" w:cs="Times New Roman"/>
          <w:sz w:val="24"/>
          <w:szCs w:val="24"/>
        </w:rPr>
        <w:t xml:space="preserve">        </w:t>
      </w:r>
      <w:proofErr w:type="spellStart"/>
      <w:r w:rsidRPr="002F0DE6">
        <w:rPr>
          <w:rFonts w:ascii="Times New Roman" w:eastAsia="Arial" w:hAnsi="Times New Roman" w:cs="Times New Roman"/>
          <w:sz w:val="24"/>
          <w:szCs w:val="24"/>
        </w:rPr>
        <w:t>English,Tamil</w:t>
      </w:r>
      <w:proofErr w:type="spellEnd"/>
      <w:r w:rsidRPr="002F0DE6">
        <w:rPr>
          <w:rFonts w:ascii="Times New Roman" w:eastAsia="Arial" w:hAnsi="Times New Roman" w:cs="Times New Roman"/>
          <w:sz w:val="24"/>
          <w:szCs w:val="24"/>
        </w:rPr>
        <w:t xml:space="preserve"> </w:t>
      </w:r>
    </w:p>
    <w:p w14:paraId="761F37E8" w14:textId="77777777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6B0A928" w14:textId="77777777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Times New Roman" w:hAnsi="Times New Roman" w:cs="Times New Roman"/>
          <w:color w:val="262626"/>
          <w:sz w:val="24"/>
          <w:szCs w:val="24"/>
        </w:rPr>
        <w:t xml:space="preserve">                  </w:t>
      </w:r>
    </w:p>
    <w:p w14:paraId="62563055" w14:textId="77777777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14:paraId="1F890DB0" w14:textId="77777777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7DEE67C" w14:textId="77777777" w:rsidR="002F0DE6" w:rsidRPr="002F0DE6" w:rsidRDefault="002F0DE6" w:rsidP="002F0DE6">
      <w:pPr>
        <w:spacing w:after="21"/>
        <w:rPr>
          <w:rFonts w:ascii="Times New Roman" w:hAnsi="Times New Roman" w:cs="Times New Roman"/>
          <w:sz w:val="24"/>
          <w:szCs w:val="24"/>
        </w:rPr>
      </w:pPr>
      <w:r w:rsidRPr="002F0DE6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  <w:r w:rsidRPr="002F0DE6">
        <w:rPr>
          <w:rFonts w:ascii="Times New Roman" w:eastAsia="Times New Roman" w:hAnsi="Times New Roman" w:cs="Times New Roman"/>
          <w:sz w:val="24"/>
          <w:szCs w:val="24"/>
        </w:rPr>
        <w:tab/>
        <w:t xml:space="preserve"> </w:t>
      </w:r>
    </w:p>
    <w:p w14:paraId="6D3D232C" w14:textId="77777777" w:rsidR="002F0DE6" w:rsidRPr="002F0DE6" w:rsidRDefault="002F0DE6" w:rsidP="002F0DE6">
      <w:pPr>
        <w:pStyle w:val="Heading1"/>
        <w:tabs>
          <w:tab w:val="center" w:pos="721"/>
          <w:tab w:val="center" w:pos="5221"/>
        </w:tabs>
        <w:rPr>
          <w:szCs w:val="24"/>
        </w:rPr>
      </w:pPr>
      <w:r w:rsidRPr="002F0DE6">
        <w:rPr>
          <w:b w:val="0"/>
          <w:szCs w:val="24"/>
        </w:rPr>
        <w:t xml:space="preserve"> </w:t>
      </w:r>
      <w:r w:rsidRPr="002F0DE6">
        <w:rPr>
          <w:b w:val="0"/>
          <w:szCs w:val="24"/>
        </w:rPr>
        <w:tab/>
        <w:t xml:space="preserve"> </w:t>
      </w:r>
      <w:r w:rsidRPr="002F0DE6">
        <w:rPr>
          <w:b w:val="0"/>
          <w:szCs w:val="24"/>
        </w:rPr>
        <w:tab/>
        <w:t xml:space="preserve">                                                                                                             </w:t>
      </w:r>
      <w:r w:rsidRPr="002F0DE6">
        <w:rPr>
          <w:szCs w:val="24"/>
        </w:rPr>
        <w:t>(ABINAYA.M</w:t>
      </w:r>
      <w:r w:rsidRPr="002F0DE6">
        <w:rPr>
          <w:b w:val="0"/>
          <w:szCs w:val="24"/>
        </w:rPr>
        <w:t xml:space="preserve">) </w:t>
      </w:r>
    </w:p>
    <w:p w14:paraId="0BE9828B" w14:textId="77777777" w:rsidR="002F0DE6" w:rsidRPr="002F0DE6" w:rsidRDefault="002F0DE6" w:rsidP="002F0DE6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CEBC9EC" w14:textId="77777777" w:rsidR="002F0DE6" w:rsidRPr="002F0DE6" w:rsidRDefault="002F0DE6" w:rsidP="002F0DE6">
      <w:pPr>
        <w:spacing w:after="0"/>
        <w:ind w:left="526"/>
        <w:rPr>
          <w:rFonts w:ascii="Arial" w:hAnsi="Arial" w:cs="Arial"/>
          <w:sz w:val="24"/>
          <w:szCs w:val="24"/>
        </w:rPr>
      </w:pPr>
    </w:p>
    <w:p w14:paraId="4903BDCA" w14:textId="6826A003" w:rsidR="008B51CB" w:rsidRDefault="008B51CB" w:rsidP="008B51CB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1"/>
          <w:szCs w:val="21"/>
        </w:rPr>
      </w:pPr>
    </w:p>
    <w:p w14:paraId="2CD58A14" w14:textId="77777777" w:rsidR="008B51CB" w:rsidRDefault="008B51CB" w:rsidP="008B51CB">
      <w:pPr>
        <w:shd w:val="clear" w:color="auto" w:fill="FFFFFF"/>
        <w:spacing w:before="100" w:beforeAutospacing="1" w:after="100" w:afterAutospacing="1" w:line="240" w:lineRule="auto"/>
        <w:rPr>
          <w:rFonts w:ascii="Georgia" w:eastAsia="Times New Roman" w:hAnsi="Georgia" w:cs="Times New Roman"/>
          <w:sz w:val="21"/>
          <w:szCs w:val="21"/>
        </w:rPr>
      </w:pPr>
    </w:p>
    <w:p w14:paraId="6D0634C8" w14:textId="77777777" w:rsidR="008B51CB" w:rsidRPr="008B51CB" w:rsidRDefault="008B51CB" w:rsidP="008B51CB">
      <w:pPr>
        <w:shd w:val="clear" w:color="auto" w:fill="FFFFFF"/>
        <w:spacing w:before="100" w:beforeAutospacing="1" w:after="100" w:afterAutospacing="1" w:line="240" w:lineRule="auto"/>
        <w:ind w:left="360"/>
        <w:rPr>
          <w:rFonts w:ascii="Georgia" w:eastAsia="Times New Roman" w:hAnsi="Georgia" w:cs="Times New Roman"/>
          <w:sz w:val="21"/>
          <w:szCs w:val="21"/>
        </w:rPr>
      </w:pPr>
    </w:p>
    <w:p w14:paraId="26ECC1DF" w14:textId="77777777" w:rsidR="008B51CB" w:rsidRPr="008B51CB" w:rsidRDefault="008B51CB" w:rsidP="008B51CB">
      <w:pPr>
        <w:pStyle w:val="ListParagraph"/>
        <w:spacing w:after="0"/>
        <w:rPr>
          <w:rFonts w:ascii="Times New Roman" w:hAnsi="Times New Roman" w:cs="Times New Roman"/>
          <w:sz w:val="24"/>
          <w:szCs w:val="24"/>
        </w:rPr>
      </w:pPr>
    </w:p>
    <w:p w14:paraId="0E449E5A" w14:textId="7A8EE583" w:rsidR="008B51CB" w:rsidRPr="008B51CB" w:rsidRDefault="008B51CB" w:rsidP="008B51CB">
      <w:pPr>
        <w:rPr>
          <w:rFonts w:ascii="Times New Roman" w:hAnsi="Times New Roman" w:cs="Times New Roman"/>
          <w:sz w:val="24"/>
          <w:szCs w:val="24"/>
        </w:rPr>
      </w:pPr>
    </w:p>
    <w:p w14:paraId="2FF0B8FD" w14:textId="77777777" w:rsidR="00A933CC" w:rsidRPr="00D2028A" w:rsidRDefault="00A933CC">
      <w:pPr>
        <w:rPr>
          <w:rFonts w:ascii="Times New Roman" w:hAnsi="Times New Roman" w:cs="Times New Roman"/>
          <w:sz w:val="24"/>
          <w:szCs w:val="24"/>
        </w:rPr>
      </w:pPr>
    </w:p>
    <w:sectPr w:rsidR="00A933CC" w:rsidRPr="00D2028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F812FA"/>
    <w:multiLevelType w:val="multilevel"/>
    <w:tmpl w:val="74A2D9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5914E46"/>
    <w:multiLevelType w:val="multilevel"/>
    <w:tmpl w:val="41EA30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0A93858"/>
    <w:multiLevelType w:val="multilevel"/>
    <w:tmpl w:val="8536E4F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36260411"/>
    <w:multiLevelType w:val="hybridMultilevel"/>
    <w:tmpl w:val="5F62C81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6354BFA"/>
    <w:multiLevelType w:val="multilevel"/>
    <w:tmpl w:val="F4EED4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4E7776E3"/>
    <w:multiLevelType w:val="hybridMultilevel"/>
    <w:tmpl w:val="62D605BE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FD61C3D"/>
    <w:multiLevelType w:val="multilevel"/>
    <w:tmpl w:val="F544C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714D5A61"/>
    <w:multiLevelType w:val="hybridMultilevel"/>
    <w:tmpl w:val="F6641C1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DF3345"/>
    <w:multiLevelType w:val="multilevel"/>
    <w:tmpl w:val="1F6E19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9" w15:restartNumberingAfterBreak="0">
    <w:nsid w:val="74372138"/>
    <w:multiLevelType w:val="hybridMultilevel"/>
    <w:tmpl w:val="0D0AA2DC"/>
    <w:lvl w:ilvl="0" w:tplc="40090009">
      <w:start w:val="1"/>
      <w:numFmt w:val="bullet"/>
      <w:lvlText w:val=""/>
      <w:lvlJc w:val="left"/>
      <w:pPr>
        <w:ind w:left="526"/>
      </w:pPr>
      <w:rPr>
        <w:rFonts w:ascii="Wingdings" w:hAnsi="Wingdings" w:hint="default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1" w:tplc="B726A144">
      <w:start w:val="1"/>
      <w:numFmt w:val="bullet"/>
      <w:lvlText w:val="o"/>
      <w:lvlJc w:val="left"/>
      <w:pPr>
        <w:ind w:left="127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2" w:tplc="270E89F0">
      <w:start w:val="1"/>
      <w:numFmt w:val="bullet"/>
      <w:lvlText w:val="▪"/>
      <w:lvlJc w:val="left"/>
      <w:pPr>
        <w:ind w:left="19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3" w:tplc="66927CA0">
      <w:start w:val="1"/>
      <w:numFmt w:val="bullet"/>
      <w:lvlText w:val="•"/>
      <w:lvlJc w:val="left"/>
      <w:pPr>
        <w:ind w:left="271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4" w:tplc="A060124E">
      <w:start w:val="1"/>
      <w:numFmt w:val="bullet"/>
      <w:lvlText w:val="o"/>
      <w:lvlJc w:val="left"/>
      <w:pPr>
        <w:ind w:left="343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5" w:tplc="7F58FBE8">
      <w:start w:val="1"/>
      <w:numFmt w:val="bullet"/>
      <w:lvlText w:val="▪"/>
      <w:lvlJc w:val="left"/>
      <w:pPr>
        <w:ind w:left="415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6" w:tplc="AC362ABC">
      <w:start w:val="1"/>
      <w:numFmt w:val="bullet"/>
      <w:lvlText w:val="•"/>
      <w:lvlJc w:val="left"/>
      <w:pPr>
        <w:ind w:left="487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7" w:tplc="CDB2E3DA">
      <w:start w:val="1"/>
      <w:numFmt w:val="bullet"/>
      <w:lvlText w:val="o"/>
      <w:lvlJc w:val="left"/>
      <w:pPr>
        <w:ind w:left="559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  <w:lvl w:ilvl="8" w:tplc="AA04D786">
      <w:start w:val="1"/>
      <w:numFmt w:val="bullet"/>
      <w:lvlText w:val="▪"/>
      <w:lvlJc w:val="left"/>
      <w:pPr>
        <w:ind w:left="6312"/>
      </w:pPr>
      <w:rPr>
        <w:rFonts w:ascii="Wingdings" w:eastAsia="Wingdings" w:hAnsi="Wingdings" w:cs="Wingdings"/>
        <w:b w:val="0"/>
        <w:i w:val="0"/>
        <w:strike w:val="0"/>
        <w:dstrike w:val="0"/>
        <w:color w:val="000000"/>
        <w:sz w:val="22"/>
        <w:szCs w:val="22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0" w15:restartNumberingAfterBreak="0">
    <w:nsid w:val="78576EA1"/>
    <w:multiLevelType w:val="hybridMultilevel"/>
    <w:tmpl w:val="F0D855A8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DA1429"/>
    <w:multiLevelType w:val="hybridMultilevel"/>
    <w:tmpl w:val="65E0C422"/>
    <w:lvl w:ilvl="0" w:tplc="A7FCE150">
      <w:numFmt w:val="bullet"/>
      <w:lvlText w:val="-"/>
      <w:lvlJc w:val="left"/>
      <w:pPr>
        <w:ind w:left="420" w:hanging="360"/>
      </w:pPr>
      <w:rPr>
        <w:rFonts w:ascii="Arial" w:eastAsia="Arial" w:hAnsi="Arial" w:cs="Arial" w:hint="default"/>
      </w:rPr>
    </w:lvl>
    <w:lvl w:ilvl="1" w:tplc="40090003" w:tentative="1">
      <w:start w:val="1"/>
      <w:numFmt w:val="bullet"/>
      <w:lvlText w:val="o"/>
      <w:lvlJc w:val="left"/>
      <w:pPr>
        <w:ind w:left="11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3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0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7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80" w:hanging="360"/>
      </w:pPr>
      <w:rPr>
        <w:rFonts w:ascii="Wingdings" w:hAnsi="Wingdings" w:hint="default"/>
      </w:rPr>
    </w:lvl>
  </w:abstractNum>
  <w:num w:numId="1" w16cid:durableId="1469472982">
    <w:abstractNumId w:val="9"/>
  </w:num>
  <w:num w:numId="2" w16cid:durableId="9650380">
    <w:abstractNumId w:val="11"/>
  </w:num>
  <w:num w:numId="3" w16cid:durableId="1102609442">
    <w:abstractNumId w:val="3"/>
  </w:num>
  <w:num w:numId="4" w16cid:durableId="1235891683">
    <w:abstractNumId w:val="7"/>
  </w:num>
  <w:num w:numId="5" w16cid:durableId="2094006979">
    <w:abstractNumId w:val="10"/>
  </w:num>
  <w:num w:numId="6" w16cid:durableId="881480157">
    <w:abstractNumId w:val="0"/>
  </w:num>
  <w:num w:numId="7" w16cid:durableId="1853687691">
    <w:abstractNumId w:val="4"/>
  </w:num>
  <w:num w:numId="8" w16cid:durableId="916130203">
    <w:abstractNumId w:val="1"/>
  </w:num>
  <w:num w:numId="9" w16cid:durableId="2029602143">
    <w:abstractNumId w:val="2"/>
  </w:num>
  <w:num w:numId="10" w16cid:durableId="1590967377">
    <w:abstractNumId w:val="5"/>
  </w:num>
  <w:num w:numId="11" w16cid:durableId="165173655">
    <w:abstractNumId w:val="8"/>
  </w:num>
  <w:num w:numId="12" w16cid:durableId="206425426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UyNzcwMja0tDQzNTdW0lEKTi0uzszPAykwrAUAxWkztSwAAAA="/>
  </w:docVars>
  <w:rsids>
    <w:rsidRoot w:val="00A933CC"/>
    <w:rsid w:val="00164431"/>
    <w:rsid w:val="002D0889"/>
    <w:rsid w:val="002F0DE6"/>
    <w:rsid w:val="00327080"/>
    <w:rsid w:val="00370082"/>
    <w:rsid w:val="003D373A"/>
    <w:rsid w:val="00402B4D"/>
    <w:rsid w:val="004276EC"/>
    <w:rsid w:val="00580D95"/>
    <w:rsid w:val="00657C5D"/>
    <w:rsid w:val="00767734"/>
    <w:rsid w:val="008B51CB"/>
    <w:rsid w:val="008C18C0"/>
    <w:rsid w:val="00A933CC"/>
    <w:rsid w:val="00AE3021"/>
    <w:rsid w:val="00AF5959"/>
    <w:rsid w:val="00B13EBC"/>
    <w:rsid w:val="00B55CF8"/>
    <w:rsid w:val="00BD3124"/>
    <w:rsid w:val="00CD5D41"/>
    <w:rsid w:val="00D2028A"/>
    <w:rsid w:val="00D641A8"/>
    <w:rsid w:val="00E5265C"/>
    <w:rsid w:val="00F87A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6530C7"/>
  <w15:chartTrackingRefBased/>
  <w15:docId w15:val="{6F0DBA89-7DD0-43E4-8A05-7D5725410A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33CC"/>
    <w:rPr>
      <w:rFonts w:ascii="Calibri" w:eastAsia="Calibri" w:hAnsi="Calibri" w:cs="Calibri"/>
      <w:color w:val="000000"/>
      <w:lang w:eastAsia="en-IN"/>
    </w:rPr>
  </w:style>
  <w:style w:type="paragraph" w:styleId="Heading1">
    <w:name w:val="heading 1"/>
    <w:next w:val="Normal"/>
    <w:link w:val="Heading1Char"/>
    <w:uiPriority w:val="9"/>
    <w:qFormat/>
    <w:rsid w:val="002F0DE6"/>
    <w:pPr>
      <w:keepNext/>
      <w:keepLines/>
      <w:spacing w:after="0"/>
      <w:outlineLvl w:val="0"/>
    </w:pPr>
    <w:rPr>
      <w:rFonts w:ascii="Times New Roman" w:eastAsia="Times New Roman" w:hAnsi="Times New Roman" w:cs="Times New Roman"/>
      <w:b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933CC"/>
    <w:pPr>
      <w:ind w:left="720"/>
      <w:contextualSpacing/>
    </w:pPr>
  </w:style>
  <w:style w:type="table" w:customStyle="1" w:styleId="TableGrid">
    <w:name w:val="TableGrid"/>
    <w:rsid w:val="008B51CB"/>
    <w:pPr>
      <w:spacing w:after="0" w:line="240" w:lineRule="auto"/>
    </w:pPr>
    <w:rPr>
      <w:rFonts w:eastAsiaTheme="minorEastAsia"/>
      <w:lang w:eastAsia="en-IN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Heading1Char">
    <w:name w:val="Heading 1 Char"/>
    <w:basedOn w:val="DefaultParagraphFont"/>
    <w:link w:val="Heading1"/>
    <w:uiPriority w:val="9"/>
    <w:rsid w:val="002F0DE6"/>
    <w:rPr>
      <w:rFonts w:ascii="Times New Roman" w:eastAsia="Times New Roman" w:hAnsi="Times New Roman" w:cs="Times New Roman"/>
      <w:b/>
      <w:color w:val="000000"/>
      <w:sz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6962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756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033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65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920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358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06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536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532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663</Words>
  <Characters>3780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, Abinaya</dc:creator>
  <cp:keywords/>
  <dc:description/>
  <cp:lastModifiedBy>Mathiazhagan, Abinaya</cp:lastModifiedBy>
  <cp:revision>2</cp:revision>
  <cp:lastPrinted>2022-02-15T13:49:00Z</cp:lastPrinted>
  <dcterms:created xsi:type="dcterms:W3CDTF">2023-04-06T17:58:00Z</dcterms:created>
  <dcterms:modified xsi:type="dcterms:W3CDTF">2023-04-06T17:58:00Z</dcterms:modified>
</cp:coreProperties>
</file>